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65A93" w14:textId="18077DAC" w:rsidR="00A539FC" w:rsidRDefault="00A539FC" w:rsidP="00A539FC">
      <w:pPr>
        <w:pStyle w:val="Title"/>
        <w:jc w:val="center"/>
        <w:rPr>
          <w:lang w:val="en-US"/>
        </w:rPr>
      </w:pPr>
      <w:r>
        <w:rPr>
          <w:lang w:val="en-US"/>
        </w:rPr>
        <w:t xml:space="preserve">Practical </w:t>
      </w:r>
      <w:r w:rsidR="000B4F2A">
        <w:rPr>
          <w:lang w:val="en-US"/>
        </w:rPr>
        <w:t>6</w:t>
      </w:r>
    </w:p>
    <w:p w14:paraId="213DAE5E" w14:textId="77777777" w:rsidR="00A539FC" w:rsidRDefault="00A539FC" w:rsidP="00A539FC">
      <w:pPr>
        <w:rPr>
          <w:lang w:val="en-US"/>
        </w:rPr>
      </w:pPr>
    </w:p>
    <w:p w14:paraId="56571461" w14:textId="3ACB1053" w:rsidR="00A539FC" w:rsidRDefault="00A539FC" w:rsidP="00A539FC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 xml:space="preserve">Date: </w:t>
      </w:r>
      <w:r w:rsidR="00CA4FD2">
        <w:rPr>
          <w:lang w:val="en-US"/>
        </w:rPr>
        <w:t>06</w:t>
      </w:r>
      <w:r>
        <w:rPr>
          <w:lang w:val="en-US"/>
        </w:rPr>
        <w:t>-0</w:t>
      </w:r>
      <w:r w:rsidR="00CA4FD2">
        <w:rPr>
          <w:lang w:val="en-US"/>
        </w:rPr>
        <w:t>3</w:t>
      </w:r>
      <w:r>
        <w:rPr>
          <w:lang w:val="en-US"/>
        </w:rPr>
        <w:t>-2022</w:t>
      </w:r>
      <w:r>
        <w:rPr>
          <w:lang w:val="en-US"/>
        </w:rPr>
        <w:tab/>
        <w:t>Name: Aswin. V</w:t>
      </w:r>
    </w:p>
    <w:p w14:paraId="65B5AAF9" w14:textId="77777777" w:rsidR="00A539FC" w:rsidRDefault="00A539FC" w:rsidP="00A539FC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>Day: Sunday</w:t>
      </w:r>
      <w:r>
        <w:rPr>
          <w:lang w:val="en-US"/>
        </w:rPr>
        <w:tab/>
        <w:t>Roll Number: BS19B003</w:t>
      </w:r>
    </w:p>
    <w:p w14:paraId="3E71BFDC" w14:textId="77777777" w:rsidR="00C712AF" w:rsidRDefault="00C712AF" w:rsidP="00A539FC"/>
    <w:p w14:paraId="3B99BE05" w14:textId="7E5ADDC0" w:rsidR="003C0D14" w:rsidRDefault="00AD5C1E" w:rsidP="00F9308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</w:t>
      </w:r>
      <w:r w:rsidR="003C0D14">
        <w:rPr>
          <w:b/>
          <w:bCs/>
          <w:sz w:val="28"/>
          <w:szCs w:val="28"/>
        </w:rPr>
        <w:t>1 –</w:t>
      </w:r>
    </w:p>
    <w:p w14:paraId="5BCE84EF" w14:textId="5057BC4B" w:rsidR="00F9308B" w:rsidRDefault="00D301DF" w:rsidP="00F9308B">
      <w:hyperlink r:id="rId8" w:history="1">
        <w:r w:rsidRPr="00996182">
          <w:rPr>
            <w:rStyle w:val="Hyperlink"/>
          </w:rPr>
          <w:t>https://docs.google.com/document/d/1_wY4mvc4JocC2_cGiF4zzPSb-coUq3nYSZ9Z8VN_0kY/edit?usp=sharing</w:t>
        </w:r>
      </w:hyperlink>
    </w:p>
    <w:p w14:paraId="1CEF6ECD" w14:textId="1F705BA9" w:rsidR="00D301DF" w:rsidRDefault="003F728A" w:rsidP="00F9308B">
      <w:r>
        <w:t>*</w:t>
      </w:r>
      <w:proofErr w:type="gramStart"/>
      <w:r>
        <w:t>above</w:t>
      </w:r>
      <w:proofErr w:type="gramEnd"/>
      <w:r>
        <w:t xml:space="preserve"> doc has all data </w:t>
      </w:r>
      <w:r w:rsidR="00FE4022">
        <w:t xml:space="preserve">for the given </w:t>
      </w:r>
      <w:r w:rsidR="0091725A">
        <w:t>five conditions; for the given two sets</w:t>
      </w:r>
    </w:p>
    <w:p w14:paraId="1D917308" w14:textId="3479272E" w:rsidR="00692125" w:rsidRDefault="000162B6" w:rsidP="000162B6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633541" wp14:editId="4CFF383C">
                <wp:simplePos x="0" y="0"/>
                <wp:positionH relativeFrom="margin">
                  <wp:align>center</wp:align>
                </wp:positionH>
                <wp:positionV relativeFrom="paragraph">
                  <wp:posOffset>126365</wp:posOffset>
                </wp:positionV>
                <wp:extent cx="61550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F9E092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.95pt" to="484.6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7376A3AB" w14:textId="0E5CEA34" w:rsidR="003C0D14" w:rsidRDefault="003C0D14" w:rsidP="00A539F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2 –</w:t>
      </w:r>
    </w:p>
    <w:p w14:paraId="172A98C1" w14:textId="7D12B4BC" w:rsidR="00391879" w:rsidRDefault="00391879" w:rsidP="003C0D14">
      <w:r>
        <w:t xml:space="preserve">For </w:t>
      </w:r>
      <w:r w:rsidRPr="00391879">
        <w:rPr>
          <w:b/>
          <w:bCs/>
        </w:rPr>
        <w:t>Condition 1</w:t>
      </w:r>
    </w:p>
    <w:p w14:paraId="7FB52523" w14:textId="2932F836" w:rsidR="003C0D14" w:rsidRDefault="003601BC" w:rsidP="003C0D14">
      <w:r w:rsidRPr="0097313F">
        <w:rPr>
          <w:b/>
          <w:bCs/>
        </w:rPr>
        <w:t>Highest</w:t>
      </w:r>
      <w:r>
        <w:t xml:space="preserve"> Conservation </w:t>
      </w:r>
      <w:r w:rsidR="00834E1E">
        <w:t>S</w:t>
      </w:r>
      <w:r>
        <w:t>cores</w:t>
      </w:r>
      <w:r w:rsidR="007A3B2A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A3B2A" w14:paraId="1AADF1BF" w14:textId="77777777" w:rsidTr="00BC6C5C">
        <w:trPr>
          <w:jc w:val="center"/>
        </w:trPr>
        <w:tc>
          <w:tcPr>
            <w:tcW w:w="3005" w:type="dxa"/>
          </w:tcPr>
          <w:p w14:paraId="3BC67D74" w14:textId="7A9B4FC9" w:rsidR="007A3B2A" w:rsidRDefault="007A3B2A" w:rsidP="00BC6C5C">
            <w:pPr>
              <w:jc w:val="center"/>
            </w:pPr>
            <w:r>
              <w:t>Position</w:t>
            </w:r>
          </w:p>
        </w:tc>
        <w:tc>
          <w:tcPr>
            <w:tcW w:w="3005" w:type="dxa"/>
          </w:tcPr>
          <w:p w14:paraId="48C7A5CE" w14:textId="08042212" w:rsidR="007A3B2A" w:rsidRDefault="007A3B2A" w:rsidP="00BC6C5C">
            <w:pPr>
              <w:jc w:val="center"/>
            </w:pPr>
            <w:r>
              <w:t>Res</w:t>
            </w:r>
            <w:r w:rsidR="00902687">
              <w:t>idue</w:t>
            </w:r>
          </w:p>
        </w:tc>
        <w:tc>
          <w:tcPr>
            <w:tcW w:w="3006" w:type="dxa"/>
          </w:tcPr>
          <w:p w14:paraId="2E30A16F" w14:textId="4CD49DEB" w:rsidR="00391879" w:rsidRDefault="00391879" w:rsidP="00BC6C5C">
            <w:pPr>
              <w:jc w:val="center"/>
            </w:pPr>
            <w:r>
              <w:t>Set</w:t>
            </w:r>
            <w:r w:rsidR="00FE4A65">
              <w:t xml:space="preserve"> </w:t>
            </w:r>
            <w:r>
              <w:t>1</w:t>
            </w:r>
          </w:p>
        </w:tc>
      </w:tr>
      <w:tr w:rsidR="007A3B2A" w14:paraId="01A95676" w14:textId="77777777" w:rsidTr="00BC6C5C">
        <w:trPr>
          <w:jc w:val="center"/>
        </w:trPr>
        <w:tc>
          <w:tcPr>
            <w:tcW w:w="3005" w:type="dxa"/>
          </w:tcPr>
          <w:p w14:paraId="1E1FFEBC" w14:textId="05775BB6" w:rsidR="007A3B2A" w:rsidRDefault="0072507E" w:rsidP="00BC6C5C">
            <w:pPr>
              <w:jc w:val="center"/>
            </w:pPr>
            <w:r>
              <w:t>117</w:t>
            </w:r>
          </w:p>
        </w:tc>
        <w:tc>
          <w:tcPr>
            <w:tcW w:w="3005" w:type="dxa"/>
          </w:tcPr>
          <w:p w14:paraId="4C7C3DAD" w14:textId="7A7436C6" w:rsidR="007A3B2A" w:rsidRDefault="003F0247" w:rsidP="00BC6C5C">
            <w:pPr>
              <w:jc w:val="center"/>
            </w:pPr>
            <w:r>
              <w:t>K</w:t>
            </w:r>
          </w:p>
        </w:tc>
        <w:tc>
          <w:tcPr>
            <w:tcW w:w="3006" w:type="dxa"/>
          </w:tcPr>
          <w:p w14:paraId="5556E558" w14:textId="3099922E" w:rsidR="007A3B2A" w:rsidRDefault="003F0247" w:rsidP="00BC6C5C">
            <w:pPr>
              <w:jc w:val="center"/>
            </w:pPr>
            <w:r>
              <w:t>-1.846</w:t>
            </w:r>
          </w:p>
        </w:tc>
      </w:tr>
      <w:tr w:rsidR="007A3B2A" w14:paraId="4B14D637" w14:textId="77777777" w:rsidTr="00BC6C5C">
        <w:trPr>
          <w:jc w:val="center"/>
        </w:trPr>
        <w:tc>
          <w:tcPr>
            <w:tcW w:w="3005" w:type="dxa"/>
          </w:tcPr>
          <w:p w14:paraId="58669926" w14:textId="7AD77E42" w:rsidR="007A3B2A" w:rsidRDefault="00276ACC" w:rsidP="00BC6C5C">
            <w:pPr>
              <w:jc w:val="center"/>
            </w:pPr>
            <w:r>
              <w:t>113</w:t>
            </w:r>
          </w:p>
        </w:tc>
        <w:tc>
          <w:tcPr>
            <w:tcW w:w="3005" w:type="dxa"/>
          </w:tcPr>
          <w:p w14:paraId="730E2E0E" w14:textId="44BF5031" w:rsidR="007A3B2A" w:rsidRDefault="003F0247" w:rsidP="00BC6C5C">
            <w:pPr>
              <w:jc w:val="center"/>
            </w:pPr>
            <w:r>
              <w:t>T</w:t>
            </w:r>
          </w:p>
        </w:tc>
        <w:tc>
          <w:tcPr>
            <w:tcW w:w="3006" w:type="dxa"/>
          </w:tcPr>
          <w:p w14:paraId="0209BFEF" w14:textId="58ECBC96" w:rsidR="007A3B2A" w:rsidRDefault="003F0247" w:rsidP="00BC6C5C">
            <w:pPr>
              <w:jc w:val="center"/>
            </w:pPr>
            <w:r>
              <w:t>-1.72</w:t>
            </w:r>
          </w:p>
        </w:tc>
      </w:tr>
      <w:tr w:rsidR="007A3B2A" w14:paraId="74C64BDC" w14:textId="77777777" w:rsidTr="00BC6C5C">
        <w:trPr>
          <w:jc w:val="center"/>
        </w:trPr>
        <w:tc>
          <w:tcPr>
            <w:tcW w:w="3005" w:type="dxa"/>
          </w:tcPr>
          <w:p w14:paraId="796AE421" w14:textId="6377AF6C" w:rsidR="007A3B2A" w:rsidRDefault="00276ACC" w:rsidP="00BC6C5C">
            <w:pPr>
              <w:jc w:val="center"/>
            </w:pPr>
            <w:r>
              <w:t>70</w:t>
            </w:r>
          </w:p>
        </w:tc>
        <w:tc>
          <w:tcPr>
            <w:tcW w:w="3005" w:type="dxa"/>
          </w:tcPr>
          <w:p w14:paraId="14BEC944" w14:textId="392B1487" w:rsidR="007A3B2A" w:rsidRDefault="003F0247" w:rsidP="00BC6C5C">
            <w:pPr>
              <w:jc w:val="center"/>
            </w:pPr>
            <w:r>
              <w:t>L</w:t>
            </w:r>
          </w:p>
        </w:tc>
        <w:tc>
          <w:tcPr>
            <w:tcW w:w="3006" w:type="dxa"/>
          </w:tcPr>
          <w:p w14:paraId="763BF22B" w14:textId="2738B284" w:rsidR="007A3B2A" w:rsidRDefault="003F0247" w:rsidP="00BC6C5C">
            <w:pPr>
              <w:jc w:val="center"/>
            </w:pPr>
            <w:r>
              <w:t>-1.673</w:t>
            </w:r>
          </w:p>
        </w:tc>
      </w:tr>
      <w:tr w:rsidR="007A3B2A" w14:paraId="6225E387" w14:textId="77777777" w:rsidTr="00BC6C5C">
        <w:trPr>
          <w:jc w:val="center"/>
        </w:trPr>
        <w:tc>
          <w:tcPr>
            <w:tcW w:w="3005" w:type="dxa"/>
          </w:tcPr>
          <w:p w14:paraId="76593B04" w14:textId="4C36DE64" w:rsidR="007A3B2A" w:rsidRDefault="00276ACC" w:rsidP="00BC6C5C">
            <w:pPr>
              <w:jc w:val="center"/>
            </w:pPr>
            <w:r>
              <w:t>73</w:t>
            </w:r>
          </w:p>
        </w:tc>
        <w:tc>
          <w:tcPr>
            <w:tcW w:w="3005" w:type="dxa"/>
          </w:tcPr>
          <w:p w14:paraId="583A11A5" w14:textId="76F892F7" w:rsidR="007A3B2A" w:rsidRDefault="003F0247" w:rsidP="00BC6C5C">
            <w:pPr>
              <w:jc w:val="center"/>
            </w:pPr>
            <w:r>
              <w:t>S</w:t>
            </w:r>
          </w:p>
        </w:tc>
        <w:tc>
          <w:tcPr>
            <w:tcW w:w="3006" w:type="dxa"/>
          </w:tcPr>
          <w:p w14:paraId="46C3D742" w14:textId="267391B5" w:rsidR="007A3B2A" w:rsidRDefault="003F0247" w:rsidP="00BC6C5C">
            <w:pPr>
              <w:jc w:val="center"/>
            </w:pPr>
            <w:r>
              <w:t>-1.594</w:t>
            </w:r>
          </w:p>
        </w:tc>
      </w:tr>
      <w:tr w:rsidR="007A3B2A" w14:paraId="49EEB618" w14:textId="77777777" w:rsidTr="00BC6C5C">
        <w:trPr>
          <w:jc w:val="center"/>
        </w:trPr>
        <w:tc>
          <w:tcPr>
            <w:tcW w:w="3005" w:type="dxa"/>
          </w:tcPr>
          <w:p w14:paraId="6296A91A" w14:textId="105BC15B" w:rsidR="007A3B2A" w:rsidRDefault="00276ACC" w:rsidP="00BC6C5C">
            <w:pPr>
              <w:jc w:val="center"/>
            </w:pPr>
            <w:r>
              <w:t>84</w:t>
            </w:r>
          </w:p>
        </w:tc>
        <w:tc>
          <w:tcPr>
            <w:tcW w:w="3005" w:type="dxa"/>
          </w:tcPr>
          <w:p w14:paraId="48E23C56" w14:textId="79B6DAE6" w:rsidR="007A3B2A" w:rsidRDefault="003F0247" w:rsidP="00BC6C5C">
            <w:pPr>
              <w:jc w:val="center"/>
            </w:pPr>
            <w:r>
              <w:t>E</w:t>
            </w:r>
          </w:p>
        </w:tc>
        <w:tc>
          <w:tcPr>
            <w:tcW w:w="3006" w:type="dxa"/>
          </w:tcPr>
          <w:p w14:paraId="2A318CAE" w14:textId="003E7C33" w:rsidR="007A3B2A" w:rsidRDefault="003F0247" w:rsidP="00BC6C5C">
            <w:pPr>
              <w:jc w:val="center"/>
            </w:pPr>
            <w:r>
              <w:t>-1.414</w:t>
            </w:r>
          </w:p>
        </w:tc>
      </w:tr>
      <w:tr w:rsidR="007A3B2A" w14:paraId="6255D507" w14:textId="77777777" w:rsidTr="00BC6C5C">
        <w:trPr>
          <w:jc w:val="center"/>
        </w:trPr>
        <w:tc>
          <w:tcPr>
            <w:tcW w:w="3005" w:type="dxa"/>
          </w:tcPr>
          <w:p w14:paraId="65CC8A1D" w14:textId="3C7E0202" w:rsidR="007A3B2A" w:rsidRDefault="00276ACC" w:rsidP="00BC6C5C">
            <w:pPr>
              <w:jc w:val="center"/>
            </w:pPr>
            <w:r>
              <w:t>133</w:t>
            </w:r>
          </w:p>
        </w:tc>
        <w:tc>
          <w:tcPr>
            <w:tcW w:w="3005" w:type="dxa"/>
          </w:tcPr>
          <w:p w14:paraId="72DB5ABE" w14:textId="066F5FB2" w:rsidR="007A3B2A" w:rsidRDefault="003F0247" w:rsidP="00BC6C5C">
            <w:pPr>
              <w:jc w:val="center"/>
            </w:pPr>
            <w:r>
              <w:t>G</w:t>
            </w:r>
          </w:p>
        </w:tc>
        <w:tc>
          <w:tcPr>
            <w:tcW w:w="3006" w:type="dxa"/>
          </w:tcPr>
          <w:p w14:paraId="64350D8D" w14:textId="67C54BF0" w:rsidR="007A3B2A" w:rsidRDefault="003F0247" w:rsidP="00BC6C5C">
            <w:pPr>
              <w:jc w:val="center"/>
            </w:pPr>
            <w:r>
              <w:t>-1.414</w:t>
            </w:r>
          </w:p>
        </w:tc>
      </w:tr>
      <w:tr w:rsidR="007A3B2A" w14:paraId="5230EA1F" w14:textId="77777777" w:rsidTr="00BC6C5C">
        <w:trPr>
          <w:jc w:val="center"/>
        </w:trPr>
        <w:tc>
          <w:tcPr>
            <w:tcW w:w="3005" w:type="dxa"/>
          </w:tcPr>
          <w:p w14:paraId="11DA6296" w14:textId="66E5AD1F" w:rsidR="007A3B2A" w:rsidRDefault="00276ACC" w:rsidP="00BC6C5C">
            <w:pPr>
              <w:jc w:val="center"/>
            </w:pPr>
            <w:r>
              <w:t>36</w:t>
            </w:r>
          </w:p>
        </w:tc>
        <w:tc>
          <w:tcPr>
            <w:tcW w:w="3005" w:type="dxa"/>
          </w:tcPr>
          <w:p w14:paraId="0204BD55" w14:textId="5EC67032" w:rsidR="007A3B2A" w:rsidRDefault="00276ACC" w:rsidP="00BC6C5C">
            <w:pPr>
              <w:jc w:val="center"/>
            </w:pPr>
            <w:r>
              <w:t>V</w:t>
            </w:r>
          </w:p>
        </w:tc>
        <w:tc>
          <w:tcPr>
            <w:tcW w:w="3006" w:type="dxa"/>
          </w:tcPr>
          <w:p w14:paraId="0AE01922" w14:textId="5CFEB246" w:rsidR="007A3B2A" w:rsidRDefault="003F0247" w:rsidP="00BC6C5C">
            <w:pPr>
              <w:jc w:val="center"/>
            </w:pPr>
            <w:r>
              <w:t>-1.367</w:t>
            </w:r>
          </w:p>
        </w:tc>
      </w:tr>
      <w:tr w:rsidR="007A3B2A" w14:paraId="79D9B60B" w14:textId="77777777" w:rsidTr="00BC6C5C">
        <w:trPr>
          <w:jc w:val="center"/>
        </w:trPr>
        <w:tc>
          <w:tcPr>
            <w:tcW w:w="3005" w:type="dxa"/>
          </w:tcPr>
          <w:p w14:paraId="39927DA5" w14:textId="7AF70536" w:rsidR="007A3B2A" w:rsidRDefault="00276ACC" w:rsidP="00BC6C5C">
            <w:pPr>
              <w:jc w:val="center"/>
            </w:pPr>
            <w:r>
              <w:t>35</w:t>
            </w:r>
          </w:p>
        </w:tc>
        <w:tc>
          <w:tcPr>
            <w:tcW w:w="3005" w:type="dxa"/>
          </w:tcPr>
          <w:p w14:paraId="43EAFE0E" w14:textId="515FAEEC" w:rsidR="007A3B2A" w:rsidRDefault="00276ACC" w:rsidP="00BC6C5C">
            <w:pPr>
              <w:jc w:val="center"/>
            </w:pPr>
            <w:r>
              <w:t>V</w:t>
            </w:r>
          </w:p>
        </w:tc>
        <w:tc>
          <w:tcPr>
            <w:tcW w:w="3006" w:type="dxa"/>
          </w:tcPr>
          <w:p w14:paraId="29213422" w14:textId="4A275ACF" w:rsidR="007A3B2A" w:rsidRDefault="00BC6C5C" w:rsidP="00BC6C5C">
            <w:pPr>
              <w:jc w:val="center"/>
            </w:pPr>
            <w:r>
              <w:t>-1.295</w:t>
            </w:r>
          </w:p>
        </w:tc>
      </w:tr>
      <w:tr w:rsidR="007A3B2A" w14:paraId="09B7644C" w14:textId="77777777" w:rsidTr="00BC6C5C">
        <w:trPr>
          <w:jc w:val="center"/>
        </w:trPr>
        <w:tc>
          <w:tcPr>
            <w:tcW w:w="3005" w:type="dxa"/>
          </w:tcPr>
          <w:p w14:paraId="3029BEF4" w14:textId="718FEFDC" w:rsidR="007A3B2A" w:rsidRDefault="00276ACC" w:rsidP="00BC6C5C">
            <w:pPr>
              <w:jc w:val="center"/>
            </w:pPr>
            <w:r>
              <w:t>9</w:t>
            </w:r>
          </w:p>
        </w:tc>
        <w:tc>
          <w:tcPr>
            <w:tcW w:w="3005" w:type="dxa"/>
          </w:tcPr>
          <w:p w14:paraId="4C8F7354" w14:textId="5D459486" w:rsidR="007A3B2A" w:rsidRDefault="00276ACC" w:rsidP="00BC6C5C">
            <w:pPr>
              <w:jc w:val="center"/>
            </w:pPr>
            <w:r>
              <w:t>A</w:t>
            </w:r>
          </w:p>
        </w:tc>
        <w:tc>
          <w:tcPr>
            <w:tcW w:w="3006" w:type="dxa"/>
          </w:tcPr>
          <w:p w14:paraId="36482B71" w14:textId="266AC426" w:rsidR="007A3B2A" w:rsidRDefault="00BC6C5C" w:rsidP="00BC6C5C">
            <w:pPr>
              <w:jc w:val="center"/>
            </w:pPr>
            <w:r>
              <w:t>-1.169</w:t>
            </w:r>
          </w:p>
        </w:tc>
      </w:tr>
      <w:tr w:rsidR="007A3B2A" w14:paraId="6A347A20" w14:textId="77777777" w:rsidTr="00BC6C5C">
        <w:trPr>
          <w:jc w:val="center"/>
        </w:trPr>
        <w:tc>
          <w:tcPr>
            <w:tcW w:w="3005" w:type="dxa"/>
          </w:tcPr>
          <w:p w14:paraId="5B8F6DB5" w14:textId="39F1C5E1" w:rsidR="007A3B2A" w:rsidRDefault="00276ACC" w:rsidP="00BC6C5C">
            <w:pPr>
              <w:jc w:val="center"/>
            </w:pPr>
            <w:r>
              <w:t>6</w:t>
            </w:r>
          </w:p>
        </w:tc>
        <w:tc>
          <w:tcPr>
            <w:tcW w:w="3005" w:type="dxa"/>
          </w:tcPr>
          <w:p w14:paraId="28709824" w14:textId="0B41256E" w:rsidR="007A3B2A" w:rsidRDefault="00276ACC" w:rsidP="00BC6C5C">
            <w:pPr>
              <w:jc w:val="center"/>
            </w:pPr>
            <w:r>
              <w:t>K</w:t>
            </w:r>
          </w:p>
        </w:tc>
        <w:tc>
          <w:tcPr>
            <w:tcW w:w="3006" w:type="dxa"/>
          </w:tcPr>
          <w:p w14:paraId="02895953" w14:textId="68260642" w:rsidR="007A3B2A" w:rsidRDefault="00BC6C5C" w:rsidP="00BC6C5C">
            <w:pPr>
              <w:jc w:val="center"/>
            </w:pPr>
            <w:r>
              <w:t>-1.16</w:t>
            </w:r>
          </w:p>
        </w:tc>
      </w:tr>
    </w:tbl>
    <w:p w14:paraId="35777E23" w14:textId="77777777" w:rsidR="007A3B2A" w:rsidRDefault="007A3B2A" w:rsidP="003C0D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0485E" w14:paraId="25555517" w14:textId="77777777" w:rsidTr="0020485E">
        <w:tc>
          <w:tcPr>
            <w:tcW w:w="3005" w:type="dxa"/>
          </w:tcPr>
          <w:p w14:paraId="3F02CD93" w14:textId="7679AB70" w:rsidR="0020485E" w:rsidRDefault="0020485E" w:rsidP="00670816">
            <w:pPr>
              <w:jc w:val="center"/>
            </w:pPr>
            <w:r>
              <w:t>Position</w:t>
            </w:r>
          </w:p>
        </w:tc>
        <w:tc>
          <w:tcPr>
            <w:tcW w:w="3005" w:type="dxa"/>
          </w:tcPr>
          <w:p w14:paraId="699562C8" w14:textId="59D59287" w:rsidR="0020485E" w:rsidRDefault="0020485E" w:rsidP="00670816">
            <w:pPr>
              <w:jc w:val="center"/>
            </w:pPr>
            <w:r>
              <w:t>Residue</w:t>
            </w:r>
          </w:p>
        </w:tc>
        <w:tc>
          <w:tcPr>
            <w:tcW w:w="3006" w:type="dxa"/>
          </w:tcPr>
          <w:p w14:paraId="22FB7F74" w14:textId="32E31620" w:rsidR="0020485E" w:rsidRDefault="000C6D17" w:rsidP="00670816">
            <w:pPr>
              <w:jc w:val="center"/>
            </w:pPr>
            <w:r>
              <w:t>Set</w:t>
            </w:r>
            <w:r w:rsidR="00FE4A65">
              <w:t xml:space="preserve"> 2</w:t>
            </w:r>
          </w:p>
        </w:tc>
      </w:tr>
      <w:tr w:rsidR="0020485E" w14:paraId="6E2EC9E8" w14:textId="77777777" w:rsidTr="0020485E">
        <w:tc>
          <w:tcPr>
            <w:tcW w:w="3005" w:type="dxa"/>
          </w:tcPr>
          <w:p w14:paraId="55AE25ED" w14:textId="1E3B2370" w:rsidR="0020485E" w:rsidRDefault="000E4F93" w:rsidP="00670816">
            <w:pPr>
              <w:jc w:val="center"/>
            </w:pPr>
            <w:r>
              <w:t>85</w:t>
            </w:r>
          </w:p>
        </w:tc>
        <w:tc>
          <w:tcPr>
            <w:tcW w:w="3005" w:type="dxa"/>
          </w:tcPr>
          <w:p w14:paraId="14F1D562" w14:textId="0327914F" w:rsidR="0020485E" w:rsidRDefault="00754293" w:rsidP="00670816">
            <w:pPr>
              <w:jc w:val="center"/>
            </w:pPr>
            <w:r>
              <w:t>T</w:t>
            </w:r>
          </w:p>
        </w:tc>
        <w:tc>
          <w:tcPr>
            <w:tcW w:w="3006" w:type="dxa"/>
          </w:tcPr>
          <w:p w14:paraId="1C93D3BD" w14:textId="4543E344" w:rsidR="0020485E" w:rsidRDefault="00754293" w:rsidP="00670816">
            <w:pPr>
              <w:jc w:val="center"/>
            </w:pPr>
            <w:r>
              <w:t>-1.889</w:t>
            </w:r>
          </w:p>
        </w:tc>
      </w:tr>
      <w:tr w:rsidR="0020485E" w14:paraId="27C89EC0" w14:textId="77777777" w:rsidTr="0020485E">
        <w:tc>
          <w:tcPr>
            <w:tcW w:w="3005" w:type="dxa"/>
          </w:tcPr>
          <w:p w14:paraId="1404B7BB" w14:textId="5A58BFAF" w:rsidR="0020485E" w:rsidRDefault="00D401D4" w:rsidP="00670816">
            <w:pPr>
              <w:jc w:val="center"/>
            </w:pPr>
            <w:r>
              <w:t>116</w:t>
            </w:r>
          </w:p>
        </w:tc>
        <w:tc>
          <w:tcPr>
            <w:tcW w:w="3005" w:type="dxa"/>
          </w:tcPr>
          <w:p w14:paraId="14092A86" w14:textId="11A85DEA" w:rsidR="0020485E" w:rsidRDefault="00754293" w:rsidP="00670816">
            <w:pPr>
              <w:jc w:val="center"/>
            </w:pPr>
            <w:r>
              <w:t>Q</w:t>
            </w:r>
          </w:p>
        </w:tc>
        <w:tc>
          <w:tcPr>
            <w:tcW w:w="3006" w:type="dxa"/>
          </w:tcPr>
          <w:p w14:paraId="3EB102E3" w14:textId="6AF9CA1A" w:rsidR="0020485E" w:rsidRDefault="00754293" w:rsidP="00670816">
            <w:pPr>
              <w:jc w:val="center"/>
            </w:pPr>
            <w:r>
              <w:t>-1.831</w:t>
            </w:r>
          </w:p>
        </w:tc>
      </w:tr>
      <w:tr w:rsidR="0020485E" w14:paraId="0B28621D" w14:textId="77777777" w:rsidTr="0020485E">
        <w:tc>
          <w:tcPr>
            <w:tcW w:w="3005" w:type="dxa"/>
          </w:tcPr>
          <w:p w14:paraId="567EEEE2" w14:textId="2FFEB56C" w:rsidR="0020485E" w:rsidRDefault="00D401D4" w:rsidP="00670816">
            <w:pPr>
              <w:jc w:val="center"/>
            </w:pPr>
            <w:r>
              <w:t>199</w:t>
            </w:r>
          </w:p>
        </w:tc>
        <w:tc>
          <w:tcPr>
            <w:tcW w:w="3005" w:type="dxa"/>
          </w:tcPr>
          <w:p w14:paraId="5E9F4AB6" w14:textId="27E18497" w:rsidR="0020485E" w:rsidRDefault="00754293" w:rsidP="00670816">
            <w:pPr>
              <w:jc w:val="center"/>
            </w:pPr>
            <w:r>
              <w:t>A</w:t>
            </w:r>
          </w:p>
        </w:tc>
        <w:tc>
          <w:tcPr>
            <w:tcW w:w="3006" w:type="dxa"/>
          </w:tcPr>
          <w:p w14:paraId="20021690" w14:textId="47E6EC57" w:rsidR="0020485E" w:rsidRDefault="00754293" w:rsidP="00670816">
            <w:pPr>
              <w:jc w:val="center"/>
            </w:pPr>
            <w:r>
              <w:t>-1.831</w:t>
            </w:r>
          </w:p>
        </w:tc>
      </w:tr>
      <w:tr w:rsidR="0020485E" w14:paraId="48079018" w14:textId="77777777" w:rsidTr="0020485E">
        <w:tc>
          <w:tcPr>
            <w:tcW w:w="3005" w:type="dxa"/>
          </w:tcPr>
          <w:p w14:paraId="2748B72C" w14:textId="0A04E747" w:rsidR="0020485E" w:rsidRDefault="00D401D4" w:rsidP="00670816">
            <w:pPr>
              <w:jc w:val="center"/>
            </w:pPr>
            <w:r>
              <w:t>79</w:t>
            </w:r>
          </w:p>
        </w:tc>
        <w:tc>
          <w:tcPr>
            <w:tcW w:w="3005" w:type="dxa"/>
          </w:tcPr>
          <w:p w14:paraId="2BA7D526" w14:textId="65D7EE65" w:rsidR="0020485E" w:rsidRDefault="00754293" w:rsidP="00670816">
            <w:pPr>
              <w:jc w:val="center"/>
            </w:pPr>
            <w:r>
              <w:t>E</w:t>
            </w:r>
          </w:p>
        </w:tc>
        <w:tc>
          <w:tcPr>
            <w:tcW w:w="3006" w:type="dxa"/>
          </w:tcPr>
          <w:p w14:paraId="60A8D531" w14:textId="17812792" w:rsidR="0020485E" w:rsidRDefault="00754293" w:rsidP="00670816">
            <w:pPr>
              <w:jc w:val="center"/>
            </w:pPr>
            <w:r>
              <w:t>-1.735</w:t>
            </w:r>
          </w:p>
        </w:tc>
      </w:tr>
      <w:tr w:rsidR="0020485E" w14:paraId="1FA66832" w14:textId="77777777" w:rsidTr="0020485E">
        <w:tc>
          <w:tcPr>
            <w:tcW w:w="3005" w:type="dxa"/>
          </w:tcPr>
          <w:p w14:paraId="652FB3A5" w14:textId="2B55A004" w:rsidR="0020485E" w:rsidRDefault="00D401D4" w:rsidP="00670816">
            <w:pPr>
              <w:jc w:val="center"/>
            </w:pPr>
            <w:r>
              <w:t>75</w:t>
            </w:r>
          </w:p>
        </w:tc>
        <w:tc>
          <w:tcPr>
            <w:tcW w:w="3005" w:type="dxa"/>
          </w:tcPr>
          <w:p w14:paraId="720BB35B" w14:textId="133EA8A1" w:rsidR="0020485E" w:rsidRDefault="00754293" w:rsidP="00670816">
            <w:pPr>
              <w:jc w:val="center"/>
            </w:pPr>
            <w:r>
              <w:t>V</w:t>
            </w:r>
          </w:p>
        </w:tc>
        <w:tc>
          <w:tcPr>
            <w:tcW w:w="3006" w:type="dxa"/>
          </w:tcPr>
          <w:p w14:paraId="45EC91E9" w14:textId="3147EE43" w:rsidR="0020485E" w:rsidRDefault="00834E1E" w:rsidP="00670816">
            <w:pPr>
              <w:jc w:val="center"/>
            </w:pPr>
            <w:r>
              <w:t>-1.677</w:t>
            </w:r>
          </w:p>
        </w:tc>
      </w:tr>
      <w:tr w:rsidR="0020485E" w14:paraId="4677872D" w14:textId="77777777" w:rsidTr="0020485E">
        <w:tc>
          <w:tcPr>
            <w:tcW w:w="3005" w:type="dxa"/>
          </w:tcPr>
          <w:p w14:paraId="4DF803C1" w14:textId="09A70A19" w:rsidR="0020485E" w:rsidRDefault="00D401D4" w:rsidP="00670816">
            <w:pPr>
              <w:jc w:val="center"/>
            </w:pPr>
            <w:r>
              <w:t>88</w:t>
            </w:r>
          </w:p>
        </w:tc>
        <w:tc>
          <w:tcPr>
            <w:tcW w:w="3005" w:type="dxa"/>
          </w:tcPr>
          <w:p w14:paraId="3EB4E8CB" w14:textId="340086C3" w:rsidR="0020485E" w:rsidRDefault="00754293" w:rsidP="00670816">
            <w:pPr>
              <w:jc w:val="center"/>
            </w:pPr>
            <w:r>
              <w:t>H</w:t>
            </w:r>
          </w:p>
        </w:tc>
        <w:tc>
          <w:tcPr>
            <w:tcW w:w="3006" w:type="dxa"/>
          </w:tcPr>
          <w:p w14:paraId="3D5379E1" w14:textId="05D91EFA" w:rsidR="0020485E" w:rsidRDefault="00834E1E" w:rsidP="00670816">
            <w:pPr>
              <w:jc w:val="center"/>
            </w:pPr>
            <w:r>
              <w:t>-1.677</w:t>
            </w:r>
          </w:p>
        </w:tc>
      </w:tr>
      <w:tr w:rsidR="0020485E" w14:paraId="70985459" w14:textId="77777777" w:rsidTr="0020485E">
        <w:tc>
          <w:tcPr>
            <w:tcW w:w="3005" w:type="dxa"/>
          </w:tcPr>
          <w:p w14:paraId="7289AC66" w14:textId="6C547E5D" w:rsidR="0020485E" w:rsidRDefault="00D401D4" w:rsidP="00670816">
            <w:pPr>
              <w:jc w:val="center"/>
            </w:pPr>
            <w:r>
              <w:t>101</w:t>
            </w:r>
          </w:p>
        </w:tc>
        <w:tc>
          <w:tcPr>
            <w:tcW w:w="3005" w:type="dxa"/>
          </w:tcPr>
          <w:p w14:paraId="26A7CA34" w14:textId="1E2CB3F5" w:rsidR="0020485E" w:rsidRDefault="00754293" w:rsidP="00670816">
            <w:pPr>
              <w:jc w:val="center"/>
            </w:pPr>
            <w:r>
              <w:t>L</w:t>
            </w:r>
          </w:p>
        </w:tc>
        <w:tc>
          <w:tcPr>
            <w:tcW w:w="3006" w:type="dxa"/>
          </w:tcPr>
          <w:p w14:paraId="0E04FE31" w14:textId="75860FB2" w:rsidR="0020485E" w:rsidRDefault="00834E1E" w:rsidP="00670816">
            <w:pPr>
              <w:jc w:val="center"/>
            </w:pPr>
            <w:r>
              <w:t>-1.677</w:t>
            </w:r>
          </w:p>
        </w:tc>
      </w:tr>
      <w:tr w:rsidR="0020485E" w14:paraId="47CB22AF" w14:textId="77777777" w:rsidTr="0020485E">
        <w:tc>
          <w:tcPr>
            <w:tcW w:w="3005" w:type="dxa"/>
          </w:tcPr>
          <w:p w14:paraId="1EE8BD2A" w14:textId="4370C74C" w:rsidR="0020485E" w:rsidRDefault="00D401D4" w:rsidP="00670816">
            <w:pPr>
              <w:jc w:val="center"/>
            </w:pPr>
            <w:r>
              <w:t>145</w:t>
            </w:r>
          </w:p>
        </w:tc>
        <w:tc>
          <w:tcPr>
            <w:tcW w:w="3005" w:type="dxa"/>
          </w:tcPr>
          <w:p w14:paraId="61ADBE36" w14:textId="12A6A5A0" w:rsidR="0020485E" w:rsidRDefault="00754293" w:rsidP="00670816">
            <w:pPr>
              <w:jc w:val="center"/>
            </w:pPr>
            <w:r>
              <w:t>S</w:t>
            </w:r>
          </w:p>
        </w:tc>
        <w:tc>
          <w:tcPr>
            <w:tcW w:w="3006" w:type="dxa"/>
          </w:tcPr>
          <w:p w14:paraId="6167022B" w14:textId="33150651" w:rsidR="0020485E" w:rsidRDefault="00834E1E" w:rsidP="00670816">
            <w:pPr>
              <w:jc w:val="center"/>
            </w:pPr>
            <w:r>
              <w:t>-1.677</w:t>
            </w:r>
          </w:p>
        </w:tc>
      </w:tr>
      <w:tr w:rsidR="0020485E" w14:paraId="7F0E5817" w14:textId="77777777" w:rsidTr="0020485E">
        <w:tc>
          <w:tcPr>
            <w:tcW w:w="3005" w:type="dxa"/>
          </w:tcPr>
          <w:p w14:paraId="56FE5F1A" w14:textId="616CA0A6" w:rsidR="0020485E" w:rsidRDefault="00D401D4" w:rsidP="00670816">
            <w:pPr>
              <w:jc w:val="center"/>
            </w:pPr>
            <w:r>
              <w:t>197</w:t>
            </w:r>
          </w:p>
        </w:tc>
        <w:tc>
          <w:tcPr>
            <w:tcW w:w="3005" w:type="dxa"/>
          </w:tcPr>
          <w:p w14:paraId="779345E1" w14:textId="4C707E35" w:rsidR="0020485E" w:rsidRDefault="00754293" w:rsidP="00670816">
            <w:pPr>
              <w:jc w:val="center"/>
            </w:pPr>
            <w:r>
              <w:t>R</w:t>
            </w:r>
          </w:p>
        </w:tc>
        <w:tc>
          <w:tcPr>
            <w:tcW w:w="3006" w:type="dxa"/>
          </w:tcPr>
          <w:p w14:paraId="67ECB5FB" w14:textId="48A02592" w:rsidR="0020485E" w:rsidRDefault="00834E1E" w:rsidP="00670816">
            <w:pPr>
              <w:jc w:val="center"/>
            </w:pPr>
            <w:r>
              <w:t>-1.677</w:t>
            </w:r>
          </w:p>
        </w:tc>
      </w:tr>
      <w:tr w:rsidR="0020485E" w14:paraId="18AF5B4F" w14:textId="77777777" w:rsidTr="0020485E">
        <w:tc>
          <w:tcPr>
            <w:tcW w:w="3005" w:type="dxa"/>
          </w:tcPr>
          <w:p w14:paraId="64565880" w14:textId="396A044E" w:rsidR="0020485E" w:rsidRDefault="00D401D4" w:rsidP="00670816">
            <w:pPr>
              <w:jc w:val="center"/>
            </w:pPr>
            <w:r>
              <w:t>248</w:t>
            </w:r>
          </w:p>
        </w:tc>
        <w:tc>
          <w:tcPr>
            <w:tcW w:w="3005" w:type="dxa"/>
          </w:tcPr>
          <w:p w14:paraId="5F8E00F0" w14:textId="559EE97F" w:rsidR="0020485E" w:rsidRDefault="00754293" w:rsidP="00670816">
            <w:pPr>
              <w:jc w:val="center"/>
            </w:pPr>
            <w:r>
              <w:t>L</w:t>
            </w:r>
          </w:p>
        </w:tc>
        <w:tc>
          <w:tcPr>
            <w:tcW w:w="3006" w:type="dxa"/>
          </w:tcPr>
          <w:p w14:paraId="65C6DA3E" w14:textId="42CE2B34" w:rsidR="0020485E" w:rsidRDefault="00834E1E" w:rsidP="00670816">
            <w:pPr>
              <w:jc w:val="center"/>
            </w:pPr>
            <w:r>
              <w:t>-1.677</w:t>
            </w:r>
          </w:p>
        </w:tc>
      </w:tr>
    </w:tbl>
    <w:p w14:paraId="0ECCD884" w14:textId="77777777" w:rsidR="0097313F" w:rsidRDefault="0097313F" w:rsidP="003C0D14"/>
    <w:p w14:paraId="67461611" w14:textId="20FAB2E1" w:rsidR="00834E1E" w:rsidRDefault="00834E1E" w:rsidP="003C0D14">
      <w:r w:rsidRPr="00834E1E">
        <w:rPr>
          <w:b/>
          <w:bCs/>
        </w:rPr>
        <w:t>Lowest</w:t>
      </w:r>
      <w:r>
        <w:t xml:space="preserve"> Conservation Scor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B62C0" w14:paraId="51E68D59" w14:textId="77777777" w:rsidTr="00DB62C0">
        <w:tc>
          <w:tcPr>
            <w:tcW w:w="3005" w:type="dxa"/>
          </w:tcPr>
          <w:p w14:paraId="1AFDA433" w14:textId="79374193" w:rsidR="00DB62C0" w:rsidRDefault="00A14682" w:rsidP="00670816">
            <w:pPr>
              <w:jc w:val="center"/>
            </w:pPr>
            <w:r>
              <w:t>Position</w:t>
            </w:r>
          </w:p>
        </w:tc>
        <w:tc>
          <w:tcPr>
            <w:tcW w:w="3005" w:type="dxa"/>
          </w:tcPr>
          <w:p w14:paraId="0F90ECE8" w14:textId="72D63ED7" w:rsidR="00DB62C0" w:rsidRDefault="00A14682" w:rsidP="00670816">
            <w:pPr>
              <w:jc w:val="center"/>
            </w:pPr>
            <w:r>
              <w:t>Residue</w:t>
            </w:r>
          </w:p>
        </w:tc>
        <w:tc>
          <w:tcPr>
            <w:tcW w:w="3006" w:type="dxa"/>
          </w:tcPr>
          <w:p w14:paraId="45DD327C" w14:textId="5DA26BEE" w:rsidR="00DB62C0" w:rsidRDefault="00A14682" w:rsidP="00670816">
            <w:pPr>
              <w:jc w:val="center"/>
            </w:pPr>
            <w:r>
              <w:t>Set 1</w:t>
            </w:r>
          </w:p>
        </w:tc>
      </w:tr>
      <w:tr w:rsidR="00DB62C0" w14:paraId="1E38E633" w14:textId="77777777" w:rsidTr="00DB62C0">
        <w:tc>
          <w:tcPr>
            <w:tcW w:w="3005" w:type="dxa"/>
          </w:tcPr>
          <w:p w14:paraId="14C9620E" w14:textId="1DE8D6B5" w:rsidR="00DB62C0" w:rsidRDefault="00D74B6B" w:rsidP="00670816">
            <w:pPr>
              <w:jc w:val="center"/>
            </w:pPr>
            <w:r>
              <w:lastRenderedPageBreak/>
              <w:t>1</w:t>
            </w:r>
          </w:p>
        </w:tc>
        <w:tc>
          <w:tcPr>
            <w:tcW w:w="3005" w:type="dxa"/>
          </w:tcPr>
          <w:p w14:paraId="0CC37AF2" w14:textId="2E8E4DDE" w:rsidR="00DB62C0" w:rsidRDefault="00CE6A39" w:rsidP="00670816">
            <w:pPr>
              <w:jc w:val="center"/>
            </w:pPr>
            <w:r>
              <w:t>:</w:t>
            </w:r>
          </w:p>
        </w:tc>
        <w:tc>
          <w:tcPr>
            <w:tcW w:w="3006" w:type="dxa"/>
          </w:tcPr>
          <w:p w14:paraId="425050CF" w14:textId="6284FF0D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7D193651" w14:textId="77777777" w:rsidTr="00DB62C0">
        <w:tc>
          <w:tcPr>
            <w:tcW w:w="3005" w:type="dxa"/>
          </w:tcPr>
          <w:p w14:paraId="07E3F392" w14:textId="68705780" w:rsidR="00DB62C0" w:rsidRDefault="00D74B6B" w:rsidP="00670816">
            <w:pPr>
              <w:jc w:val="center"/>
            </w:pPr>
            <w:r>
              <w:t>3</w:t>
            </w:r>
          </w:p>
        </w:tc>
        <w:tc>
          <w:tcPr>
            <w:tcW w:w="3005" w:type="dxa"/>
          </w:tcPr>
          <w:p w14:paraId="4F03CEA0" w14:textId="6D4942A3" w:rsidR="00DB62C0" w:rsidRDefault="00CE6A39" w:rsidP="00670816">
            <w:pPr>
              <w:jc w:val="center"/>
            </w:pPr>
            <w:r>
              <w:t>L</w:t>
            </w:r>
          </w:p>
        </w:tc>
        <w:tc>
          <w:tcPr>
            <w:tcW w:w="3006" w:type="dxa"/>
          </w:tcPr>
          <w:p w14:paraId="601ABEDE" w14:textId="23397B2D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0F319D93" w14:textId="77777777" w:rsidTr="00DB62C0">
        <w:tc>
          <w:tcPr>
            <w:tcW w:w="3005" w:type="dxa"/>
          </w:tcPr>
          <w:p w14:paraId="4B45C24D" w14:textId="38D9C967" w:rsidR="00DB62C0" w:rsidRDefault="00D74B6B" w:rsidP="00670816">
            <w:pPr>
              <w:jc w:val="center"/>
            </w:pPr>
            <w:r>
              <w:t>4</w:t>
            </w:r>
          </w:p>
        </w:tc>
        <w:tc>
          <w:tcPr>
            <w:tcW w:w="3005" w:type="dxa"/>
          </w:tcPr>
          <w:p w14:paraId="4E3BEDFF" w14:textId="0F73EC9F" w:rsidR="00DB62C0" w:rsidRDefault="00CE6A39" w:rsidP="00670816">
            <w:pPr>
              <w:jc w:val="center"/>
            </w:pPr>
            <w:r>
              <w:t>S</w:t>
            </w:r>
          </w:p>
        </w:tc>
        <w:tc>
          <w:tcPr>
            <w:tcW w:w="3006" w:type="dxa"/>
          </w:tcPr>
          <w:p w14:paraId="6C262A4C" w14:textId="6F3744F0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4DC3231F" w14:textId="77777777" w:rsidTr="00DB62C0">
        <w:tc>
          <w:tcPr>
            <w:tcW w:w="3005" w:type="dxa"/>
          </w:tcPr>
          <w:p w14:paraId="7D76BC88" w14:textId="16105095" w:rsidR="00DB62C0" w:rsidRDefault="00D74B6B" w:rsidP="00670816">
            <w:pPr>
              <w:jc w:val="center"/>
            </w:pPr>
            <w:r>
              <w:t>7</w:t>
            </w:r>
          </w:p>
        </w:tc>
        <w:tc>
          <w:tcPr>
            <w:tcW w:w="3005" w:type="dxa"/>
          </w:tcPr>
          <w:p w14:paraId="4F2BAD15" w14:textId="433CD2E8" w:rsidR="00DB62C0" w:rsidRDefault="00CE6A39" w:rsidP="00670816">
            <w:pPr>
              <w:jc w:val="center"/>
            </w:pPr>
            <w:r>
              <w:t>D</w:t>
            </w:r>
          </w:p>
        </w:tc>
        <w:tc>
          <w:tcPr>
            <w:tcW w:w="3006" w:type="dxa"/>
          </w:tcPr>
          <w:p w14:paraId="599BEC3F" w14:textId="365C91FD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08A07B67" w14:textId="77777777" w:rsidTr="00DB62C0">
        <w:tc>
          <w:tcPr>
            <w:tcW w:w="3005" w:type="dxa"/>
          </w:tcPr>
          <w:p w14:paraId="52274E3A" w14:textId="0AF027A5" w:rsidR="00DB62C0" w:rsidRDefault="00D74B6B" w:rsidP="00670816">
            <w:pPr>
              <w:jc w:val="center"/>
            </w:pPr>
            <w:r>
              <w:t>8</w:t>
            </w:r>
          </w:p>
        </w:tc>
        <w:tc>
          <w:tcPr>
            <w:tcW w:w="3005" w:type="dxa"/>
          </w:tcPr>
          <w:p w14:paraId="48F0EB79" w14:textId="018E1809" w:rsidR="00DB62C0" w:rsidRDefault="00CE6A39" w:rsidP="00670816">
            <w:pPr>
              <w:jc w:val="center"/>
            </w:pPr>
            <w:r>
              <w:t>K</w:t>
            </w:r>
          </w:p>
        </w:tc>
        <w:tc>
          <w:tcPr>
            <w:tcW w:w="3006" w:type="dxa"/>
          </w:tcPr>
          <w:p w14:paraId="5D866A14" w14:textId="185978D8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519124C7" w14:textId="77777777" w:rsidTr="00DB62C0">
        <w:tc>
          <w:tcPr>
            <w:tcW w:w="3005" w:type="dxa"/>
          </w:tcPr>
          <w:p w14:paraId="0FAAD4BF" w14:textId="0046092E" w:rsidR="00DB62C0" w:rsidRDefault="00D74B6B" w:rsidP="00670816">
            <w:pPr>
              <w:jc w:val="center"/>
            </w:pPr>
            <w:r>
              <w:t>17</w:t>
            </w:r>
          </w:p>
        </w:tc>
        <w:tc>
          <w:tcPr>
            <w:tcW w:w="3005" w:type="dxa"/>
          </w:tcPr>
          <w:p w14:paraId="27B04AF3" w14:textId="27444815" w:rsidR="00DB62C0" w:rsidRDefault="00CE6A39" w:rsidP="00670816">
            <w:pPr>
              <w:jc w:val="center"/>
            </w:pPr>
            <w:r>
              <w:t>K</w:t>
            </w:r>
          </w:p>
        </w:tc>
        <w:tc>
          <w:tcPr>
            <w:tcW w:w="3006" w:type="dxa"/>
          </w:tcPr>
          <w:p w14:paraId="31382285" w14:textId="3B7DB975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1D8CBB45" w14:textId="77777777" w:rsidTr="00DB62C0">
        <w:tc>
          <w:tcPr>
            <w:tcW w:w="3005" w:type="dxa"/>
          </w:tcPr>
          <w:p w14:paraId="483CC5AD" w14:textId="7B2AFA34" w:rsidR="00DB62C0" w:rsidRDefault="00D74B6B" w:rsidP="00670816">
            <w:pPr>
              <w:jc w:val="center"/>
            </w:pPr>
            <w:r>
              <w:t>26</w:t>
            </w:r>
          </w:p>
        </w:tc>
        <w:tc>
          <w:tcPr>
            <w:tcW w:w="3005" w:type="dxa"/>
          </w:tcPr>
          <w:p w14:paraId="5E786074" w14:textId="36D1BCC9" w:rsidR="00DB62C0" w:rsidRDefault="00CE6A39" w:rsidP="00670816">
            <w:pPr>
              <w:jc w:val="center"/>
            </w:pPr>
            <w:r>
              <w:t>G</w:t>
            </w:r>
          </w:p>
        </w:tc>
        <w:tc>
          <w:tcPr>
            <w:tcW w:w="3006" w:type="dxa"/>
          </w:tcPr>
          <w:p w14:paraId="4B191D7A" w14:textId="61407FD0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3BBE6A82" w14:textId="77777777" w:rsidTr="00DB62C0">
        <w:tc>
          <w:tcPr>
            <w:tcW w:w="3005" w:type="dxa"/>
          </w:tcPr>
          <w:p w14:paraId="3AF919C3" w14:textId="7D7A16BA" w:rsidR="00DB62C0" w:rsidRDefault="00D74B6B" w:rsidP="00670816">
            <w:pPr>
              <w:jc w:val="center"/>
            </w:pPr>
            <w:r>
              <w:t>30</w:t>
            </w:r>
          </w:p>
        </w:tc>
        <w:tc>
          <w:tcPr>
            <w:tcW w:w="3005" w:type="dxa"/>
          </w:tcPr>
          <w:p w14:paraId="015E2390" w14:textId="58F1297E" w:rsidR="00DB62C0" w:rsidRDefault="00CE6A39" w:rsidP="00670816">
            <w:pPr>
              <w:jc w:val="center"/>
            </w:pPr>
            <w:r>
              <w:t>L</w:t>
            </w:r>
          </w:p>
        </w:tc>
        <w:tc>
          <w:tcPr>
            <w:tcW w:w="3006" w:type="dxa"/>
          </w:tcPr>
          <w:p w14:paraId="1386F700" w14:textId="02744541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13984BD1" w14:textId="77777777" w:rsidTr="00DB62C0">
        <w:tc>
          <w:tcPr>
            <w:tcW w:w="3005" w:type="dxa"/>
          </w:tcPr>
          <w:p w14:paraId="1308C25A" w14:textId="1CC094E3" w:rsidR="00DB62C0" w:rsidRDefault="00D74B6B" w:rsidP="00670816">
            <w:pPr>
              <w:jc w:val="center"/>
            </w:pPr>
            <w:r>
              <w:t>32</w:t>
            </w:r>
          </w:p>
        </w:tc>
        <w:tc>
          <w:tcPr>
            <w:tcW w:w="3005" w:type="dxa"/>
          </w:tcPr>
          <w:p w14:paraId="5214ACA5" w14:textId="7655E9A4" w:rsidR="00DB62C0" w:rsidRDefault="00CE6A39" w:rsidP="00670816">
            <w:pPr>
              <w:jc w:val="center"/>
            </w:pPr>
            <w:r>
              <w:t>R</w:t>
            </w:r>
          </w:p>
        </w:tc>
        <w:tc>
          <w:tcPr>
            <w:tcW w:w="3006" w:type="dxa"/>
          </w:tcPr>
          <w:p w14:paraId="7E300763" w14:textId="4191774D" w:rsidR="00DB62C0" w:rsidRDefault="00F431EB" w:rsidP="00670816">
            <w:pPr>
              <w:jc w:val="center"/>
            </w:pPr>
            <w:r>
              <w:t>0</w:t>
            </w:r>
          </w:p>
        </w:tc>
      </w:tr>
      <w:tr w:rsidR="00DB62C0" w14:paraId="573CCC0B" w14:textId="77777777" w:rsidTr="00DB62C0">
        <w:tc>
          <w:tcPr>
            <w:tcW w:w="3005" w:type="dxa"/>
          </w:tcPr>
          <w:p w14:paraId="54A1454D" w14:textId="185B2C40" w:rsidR="00DB62C0" w:rsidRDefault="00D74B6B" w:rsidP="00670816">
            <w:pPr>
              <w:jc w:val="center"/>
            </w:pPr>
            <w:r>
              <w:t>38</w:t>
            </w:r>
          </w:p>
        </w:tc>
        <w:tc>
          <w:tcPr>
            <w:tcW w:w="3005" w:type="dxa"/>
          </w:tcPr>
          <w:p w14:paraId="49EC738A" w14:textId="6DE49C87" w:rsidR="00DB62C0" w:rsidRDefault="00CE6A39" w:rsidP="00670816">
            <w:pPr>
              <w:jc w:val="center"/>
            </w:pPr>
            <w:r>
              <w:t>P</w:t>
            </w:r>
          </w:p>
        </w:tc>
        <w:tc>
          <w:tcPr>
            <w:tcW w:w="3006" w:type="dxa"/>
          </w:tcPr>
          <w:p w14:paraId="0F194370" w14:textId="049A90A8" w:rsidR="00DB62C0" w:rsidRDefault="00F431EB" w:rsidP="00670816">
            <w:pPr>
              <w:jc w:val="center"/>
            </w:pPr>
            <w:r>
              <w:t>0</w:t>
            </w:r>
          </w:p>
        </w:tc>
      </w:tr>
    </w:tbl>
    <w:p w14:paraId="0DCDD400" w14:textId="77777777" w:rsidR="00834E1E" w:rsidRDefault="00834E1E" w:rsidP="003C0D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801A5" w14:paraId="26F6585F" w14:textId="77777777" w:rsidTr="003801A5">
        <w:tc>
          <w:tcPr>
            <w:tcW w:w="3005" w:type="dxa"/>
          </w:tcPr>
          <w:p w14:paraId="0FEF4716" w14:textId="367A865C" w:rsidR="003801A5" w:rsidRDefault="003801A5" w:rsidP="00670816">
            <w:pPr>
              <w:jc w:val="center"/>
            </w:pPr>
            <w:r>
              <w:t>Position</w:t>
            </w:r>
          </w:p>
        </w:tc>
        <w:tc>
          <w:tcPr>
            <w:tcW w:w="3005" w:type="dxa"/>
          </w:tcPr>
          <w:p w14:paraId="6986DF85" w14:textId="41AAD945" w:rsidR="003801A5" w:rsidRDefault="003801A5" w:rsidP="00670816">
            <w:pPr>
              <w:jc w:val="center"/>
            </w:pPr>
            <w:r>
              <w:t>Residue</w:t>
            </w:r>
          </w:p>
        </w:tc>
        <w:tc>
          <w:tcPr>
            <w:tcW w:w="3006" w:type="dxa"/>
          </w:tcPr>
          <w:p w14:paraId="7639EAEC" w14:textId="24E99B82" w:rsidR="003801A5" w:rsidRDefault="003801A5" w:rsidP="00670816">
            <w:pPr>
              <w:jc w:val="center"/>
            </w:pPr>
            <w:r>
              <w:t>Set 2</w:t>
            </w:r>
          </w:p>
        </w:tc>
      </w:tr>
      <w:tr w:rsidR="003801A5" w14:paraId="6F35D9C5" w14:textId="77777777" w:rsidTr="003801A5">
        <w:tc>
          <w:tcPr>
            <w:tcW w:w="3005" w:type="dxa"/>
          </w:tcPr>
          <w:p w14:paraId="53A8F912" w14:textId="6AB69E22" w:rsidR="003801A5" w:rsidRDefault="00477092" w:rsidP="00670816">
            <w:pPr>
              <w:jc w:val="center"/>
            </w:pPr>
            <w:r>
              <w:t>64</w:t>
            </w:r>
          </w:p>
        </w:tc>
        <w:tc>
          <w:tcPr>
            <w:tcW w:w="3005" w:type="dxa"/>
          </w:tcPr>
          <w:p w14:paraId="14680919" w14:textId="40D803E8" w:rsidR="003801A5" w:rsidRDefault="00F431EB" w:rsidP="00670816">
            <w:pPr>
              <w:jc w:val="center"/>
            </w:pPr>
            <w:r>
              <w:t>N</w:t>
            </w:r>
          </w:p>
        </w:tc>
        <w:tc>
          <w:tcPr>
            <w:tcW w:w="3006" w:type="dxa"/>
          </w:tcPr>
          <w:p w14:paraId="7631CA96" w14:textId="3A39ED38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22219464" w14:textId="77777777" w:rsidTr="003801A5">
        <w:tc>
          <w:tcPr>
            <w:tcW w:w="3005" w:type="dxa"/>
          </w:tcPr>
          <w:p w14:paraId="7FF04F60" w14:textId="19731721" w:rsidR="003801A5" w:rsidRDefault="00477092" w:rsidP="00670816">
            <w:pPr>
              <w:jc w:val="center"/>
            </w:pPr>
            <w:r>
              <w:t>66</w:t>
            </w:r>
          </w:p>
        </w:tc>
        <w:tc>
          <w:tcPr>
            <w:tcW w:w="3005" w:type="dxa"/>
          </w:tcPr>
          <w:p w14:paraId="41221CF9" w14:textId="4C06424B" w:rsidR="003801A5" w:rsidRDefault="00F431EB" w:rsidP="00670816">
            <w:pPr>
              <w:jc w:val="center"/>
            </w:pPr>
            <w:r>
              <w:t>K</w:t>
            </w:r>
          </w:p>
        </w:tc>
        <w:tc>
          <w:tcPr>
            <w:tcW w:w="3006" w:type="dxa"/>
          </w:tcPr>
          <w:p w14:paraId="54BE431D" w14:textId="0118ABA4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2656C151" w14:textId="77777777" w:rsidTr="003801A5">
        <w:tc>
          <w:tcPr>
            <w:tcW w:w="3005" w:type="dxa"/>
          </w:tcPr>
          <w:p w14:paraId="7D468688" w14:textId="19C6091D" w:rsidR="003801A5" w:rsidRDefault="00477092" w:rsidP="00670816">
            <w:pPr>
              <w:jc w:val="center"/>
            </w:pPr>
            <w:r>
              <w:t>68</w:t>
            </w:r>
          </w:p>
        </w:tc>
        <w:tc>
          <w:tcPr>
            <w:tcW w:w="3005" w:type="dxa"/>
          </w:tcPr>
          <w:p w14:paraId="15A4172E" w14:textId="272A1655" w:rsidR="003801A5" w:rsidRDefault="00F431EB" w:rsidP="00670816">
            <w:pPr>
              <w:jc w:val="center"/>
            </w:pPr>
            <w:r>
              <w:t>N</w:t>
            </w:r>
          </w:p>
        </w:tc>
        <w:tc>
          <w:tcPr>
            <w:tcW w:w="3006" w:type="dxa"/>
          </w:tcPr>
          <w:p w14:paraId="5319F848" w14:textId="2A7D5413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10C31E15" w14:textId="77777777" w:rsidTr="003801A5">
        <w:tc>
          <w:tcPr>
            <w:tcW w:w="3005" w:type="dxa"/>
          </w:tcPr>
          <w:p w14:paraId="69430E20" w14:textId="54899A6B" w:rsidR="003801A5" w:rsidRDefault="00477092" w:rsidP="00670816">
            <w:pPr>
              <w:jc w:val="center"/>
            </w:pPr>
            <w:r>
              <w:t>95</w:t>
            </w:r>
          </w:p>
        </w:tc>
        <w:tc>
          <w:tcPr>
            <w:tcW w:w="3005" w:type="dxa"/>
          </w:tcPr>
          <w:p w14:paraId="4C81C953" w14:textId="14A7819D" w:rsidR="003801A5" w:rsidRDefault="00F431EB" w:rsidP="00670816">
            <w:pPr>
              <w:jc w:val="center"/>
            </w:pPr>
            <w:r>
              <w:t>V</w:t>
            </w:r>
          </w:p>
        </w:tc>
        <w:tc>
          <w:tcPr>
            <w:tcW w:w="3006" w:type="dxa"/>
          </w:tcPr>
          <w:p w14:paraId="2A155DFB" w14:textId="250F17CD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37A0E371" w14:textId="77777777" w:rsidTr="003801A5">
        <w:tc>
          <w:tcPr>
            <w:tcW w:w="3005" w:type="dxa"/>
          </w:tcPr>
          <w:p w14:paraId="2865D270" w14:textId="2D6646B7" w:rsidR="003801A5" w:rsidRDefault="00477092" w:rsidP="00670816">
            <w:pPr>
              <w:jc w:val="center"/>
            </w:pPr>
            <w:r>
              <w:t>120</w:t>
            </w:r>
          </w:p>
        </w:tc>
        <w:tc>
          <w:tcPr>
            <w:tcW w:w="3005" w:type="dxa"/>
          </w:tcPr>
          <w:p w14:paraId="6546DF1D" w14:textId="7924297E" w:rsidR="003801A5" w:rsidRDefault="00F431EB" w:rsidP="00670816">
            <w:pPr>
              <w:jc w:val="center"/>
            </w:pPr>
            <w:r>
              <w:t>Q</w:t>
            </w:r>
          </w:p>
        </w:tc>
        <w:tc>
          <w:tcPr>
            <w:tcW w:w="3006" w:type="dxa"/>
          </w:tcPr>
          <w:p w14:paraId="6AEA3FDD" w14:textId="4F10C99C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1D271630" w14:textId="77777777" w:rsidTr="003801A5">
        <w:tc>
          <w:tcPr>
            <w:tcW w:w="3005" w:type="dxa"/>
          </w:tcPr>
          <w:p w14:paraId="32423E18" w14:textId="3CED280D" w:rsidR="003801A5" w:rsidRDefault="00477092" w:rsidP="00670816">
            <w:pPr>
              <w:jc w:val="center"/>
            </w:pPr>
            <w:r>
              <w:t>121</w:t>
            </w:r>
          </w:p>
        </w:tc>
        <w:tc>
          <w:tcPr>
            <w:tcW w:w="3005" w:type="dxa"/>
          </w:tcPr>
          <w:p w14:paraId="3254E29B" w14:textId="7B58AF38" w:rsidR="003801A5" w:rsidRDefault="00F431EB" w:rsidP="00670816">
            <w:pPr>
              <w:jc w:val="center"/>
            </w:pPr>
            <w:r>
              <w:t>N</w:t>
            </w:r>
          </w:p>
        </w:tc>
        <w:tc>
          <w:tcPr>
            <w:tcW w:w="3006" w:type="dxa"/>
          </w:tcPr>
          <w:p w14:paraId="7D861D83" w14:textId="5213355B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57A450B2" w14:textId="77777777" w:rsidTr="003801A5">
        <w:tc>
          <w:tcPr>
            <w:tcW w:w="3005" w:type="dxa"/>
          </w:tcPr>
          <w:p w14:paraId="7F8B02FB" w14:textId="0AD3AA86" w:rsidR="003801A5" w:rsidRDefault="00477092" w:rsidP="00670816">
            <w:pPr>
              <w:jc w:val="center"/>
            </w:pPr>
            <w:r>
              <w:t>128</w:t>
            </w:r>
          </w:p>
        </w:tc>
        <w:tc>
          <w:tcPr>
            <w:tcW w:w="3005" w:type="dxa"/>
          </w:tcPr>
          <w:p w14:paraId="12FE4555" w14:textId="1446FFA4" w:rsidR="003801A5" w:rsidRDefault="00F431EB" w:rsidP="00670816">
            <w:pPr>
              <w:jc w:val="center"/>
            </w:pPr>
            <w:r>
              <w:t>G</w:t>
            </w:r>
          </w:p>
        </w:tc>
        <w:tc>
          <w:tcPr>
            <w:tcW w:w="3006" w:type="dxa"/>
          </w:tcPr>
          <w:p w14:paraId="3FB681F4" w14:textId="45F2D7BF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2A5CA181" w14:textId="77777777" w:rsidTr="003801A5">
        <w:tc>
          <w:tcPr>
            <w:tcW w:w="3005" w:type="dxa"/>
          </w:tcPr>
          <w:p w14:paraId="55B89B73" w14:textId="64E2969E" w:rsidR="003801A5" w:rsidRDefault="00477092" w:rsidP="00670816">
            <w:pPr>
              <w:jc w:val="center"/>
            </w:pPr>
            <w:r>
              <w:t>129</w:t>
            </w:r>
          </w:p>
        </w:tc>
        <w:tc>
          <w:tcPr>
            <w:tcW w:w="3005" w:type="dxa"/>
          </w:tcPr>
          <w:p w14:paraId="26305C00" w14:textId="02C9F9A5" w:rsidR="003801A5" w:rsidRDefault="00F431EB" w:rsidP="00670816">
            <w:pPr>
              <w:jc w:val="center"/>
            </w:pPr>
            <w:r>
              <w:t>A</w:t>
            </w:r>
          </w:p>
        </w:tc>
        <w:tc>
          <w:tcPr>
            <w:tcW w:w="3006" w:type="dxa"/>
          </w:tcPr>
          <w:p w14:paraId="284641F2" w14:textId="104BA59D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1C10E9FD" w14:textId="77777777" w:rsidTr="003801A5">
        <w:tc>
          <w:tcPr>
            <w:tcW w:w="3005" w:type="dxa"/>
          </w:tcPr>
          <w:p w14:paraId="3EAC9B5E" w14:textId="3C456E8F" w:rsidR="003801A5" w:rsidRDefault="00477092" w:rsidP="00670816">
            <w:pPr>
              <w:jc w:val="center"/>
            </w:pPr>
            <w:r>
              <w:t>130</w:t>
            </w:r>
          </w:p>
        </w:tc>
        <w:tc>
          <w:tcPr>
            <w:tcW w:w="3005" w:type="dxa"/>
          </w:tcPr>
          <w:p w14:paraId="7ED14641" w14:textId="197AD1DC" w:rsidR="003801A5" w:rsidRDefault="00F431EB" w:rsidP="00670816">
            <w:pPr>
              <w:jc w:val="center"/>
            </w:pPr>
            <w:r>
              <w:t>F</w:t>
            </w:r>
          </w:p>
        </w:tc>
        <w:tc>
          <w:tcPr>
            <w:tcW w:w="3006" w:type="dxa"/>
          </w:tcPr>
          <w:p w14:paraId="3D81150A" w14:textId="411D28BD" w:rsidR="003801A5" w:rsidRDefault="00555E31" w:rsidP="00670816">
            <w:pPr>
              <w:jc w:val="center"/>
            </w:pPr>
            <w:r>
              <w:t>0</w:t>
            </w:r>
          </w:p>
        </w:tc>
      </w:tr>
      <w:tr w:rsidR="003801A5" w14:paraId="105E654F" w14:textId="77777777" w:rsidTr="003801A5">
        <w:tc>
          <w:tcPr>
            <w:tcW w:w="3005" w:type="dxa"/>
          </w:tcPr>
          <w:p w14:paraId="4FED6214" w14:textId="7CD5D383" w:rsidR="003801A5" w:rsidRDefault="00477092" w:rsidP="00670816">
            <w:pPr>
              <w:jc w:val="center"/>
            </w:pPr>
            <w:r>
              <w:t>131</w:t>
            </w:r>
          </w:p>
        </w:tc>
        <w:tc>
          <w:tcPr>
            <w:tcW w:w="3005" w:type="dxa"/>
          </w:tcPr>
          <w:p w14:paraId="60D88AEE" w14:textId="17D1B121" w:rsidR="003801A5" w:rsidRDefault="00F431EB" w:rsidP="00670816">
            <w:pPr>
              <w:jc w:val="center"/>
            </w:pPr>
            <w:r>
              <w:t>T</w:t>
            </w:r>
          </w:p>
        </w:tc>
        <w:tc>
          <w:tcPr>
            <w:tcW w:w="3006" w:type="dxa"/>
          </w:tcPr>
          <w:p w14:paraId="6E56BB5A" w14:textId="16B0B70D" w:rsidR="003801A5" w:rsidRDefault="00555E31" w:rsidP="00670816">
            <w:pPr>
              <w:jc w:val="center"/>
            </w:pPr>
            <w:r>
              <w:t>0</w:t>
            </w:r>
          </w:p>
        </w:tc>
      </w:tr>
    </w:tbl>
    <w:p w14:paraId="57CF85B5" w14:textId="735855B1" w:rsidR="003801A5" w:rsidRDefault="003801A5" w:rsidP="003C0D14"/>
    <w:p w14:paraId="6E1D6562" w14:textId="1EDC62A3" w:rsidR="00DB62C0" w:rsidRDefault="000162B6" w:rsidP="003C0D1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3603B6" wp14:editId="02D77FBA">
                <wp:simplePos x="0" y="0"/>
                <wp:positionH relativeFrom="margin">
                  <wp:align>center</wp:align>
                </wp:positionH>
                <wp:positionV relativeFrom="paragraph">
                  <wp:posOffset>67310</wp:posOffset>
                </wp:positionV>
                <wp:extent cx="615505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25AF8F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.3pt" to="484.6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2F62BA91" w14:textId="619A81EE" w:rsidR="003C0D14" w:rsidRDefault="003C0D14" w:rsidP="00A539F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Q3 </w:t>
      </w:r>
      <w:r w:rsidR="009E393B">
        <w:rPr>
          <w:b/>
          <w:bCs/>
          <w:sz w:val="28"/>
          <w:szCs w:val="28"/>
        </w:rPr>
        <w:t xml:space="preserve">&amp; Q4 </w:t>
      </w:r>
      <w:r>
        <w:rPr>
          <w:b/>
          <w:bCs/>
          <w:sz w:val="28"/>
          <w:szCs w:val="28"/>
        </w:rPr>
        <w:t>–</w:t>
      </w:r>
    </w:p>
    <w:p w14:paraId="7A700C74" w14:textId="72D12BA5" w:rsidR="006D6984" w:rsidRDefault="006D6984" w:rsidP="003C0D14">
      <w:r>
        <w:t>Q3:</w:t>
      </w:r>
    </w:p>
    <w:p w14:paraId="3F3CC266" w14:textId="46A9C825" w:rsidR="003C0D14" w:rsidRDefault="00F36EF1" w:rsidP="003C0D14">
      <w:r>
        <w:t>Algorithm:</w:t>
      </w:r>
    </w:p>
    <w:p w14:paraId="67BA5D10" w14:textId="6C67839D" w:rsidR="00F36EF1" w:rsidRDefault="0037563E" w:rsidP="00F36EF1">
      <w:pPr>
        <w:pStyle w:val="ListParagraph"/>
        <w:numPr>
          <w:ilvl w:val="0"/>
          <w:numId w:val="1"/>
        </w:numPr>
      </w:pPr>
      <w:r>
        <w:t xml:space="preserve">Takes </w:t>
      </w:r>
      <w:r w:rsidR="00DE7BB2">
        <w:t xml:space="preserve">list of </w:t>
      </w:r>
      <w:r>
        <w:t>string</w:t>
      </w:r>
      <w:r w:rsidR="00DE7BB2">
        <w:t>s as</w:t>
      </w:r>
      <w:r>
        <w:t xml:space="preserve"> input (output</w:t>
      </w:r>
      <w:r w:rsidR="00DE7BB2">
        <w:t xml:space="preserve"> after MSA</w:t>
      </w:r>
      <w:r>
        <w:t>).</w:t>
      </w:r>
    </w:p>
    <w:p w14:paraId="73896176" w14:textId="3EFE6C19" w:rsidR="0037563E" w:rsidRDefault="00F72520" w:rsidP="00F36EF1">
      <w:pPr>
        <w:pStyle w:val="ListParagraph"/>
        <w:numPr>
          <w:ilvl w:val="0"/>
          <w:numId w:val="1"/>
        </w:numPr>
      </w:pPr>
      <w:r>
        <w:t>Then calculation of unweighted frequency</w:t>
      </w:r>
      <w:r w:rsidR="00836B11">
        <w:t xml:space="preserve"> (</w:t>
      </w:r>
      <w:proofErr w:type="spellStart"/>
      <w:r w:rsidR="00836B11">
        <w:t>uwf</w:t>
      </w:r>
      <w:proofErr w:type="spellEnd"/>
      <w:r w:rsidR="00836B11">
        <w:t>)</w:t>
      </w:r>
      <w:r>
        <w:t xml:space="preserve"> of all amino acids</w:t>
      </w:r>
      <w:r w:rsidR="00836B11">
        <w:t xml:space="preserve"> </w:t>
      </w:r>
      <w:r>
        <w:t xml:space="preserve">at each position </w:t>
      </w:r>
      <w:r w:rsidR="00836B11">
        <w:t>in the list.</w:t>
      </w:r>
    </w:p>
    <w:p w14:paraId="4665D1FC" w14:textId="32B7FF85" w:rsidR="00836B11" w:rsidRDefault="00AA0F6C" w:rsidP="00F36EF1">
      <w:pPr>
        <w:pStyle w:val="ListParagraph"/>
        <w:numPr>
          <w:ilvl w:val="0"/>
          <w:numId w:val="1"/>
        </w:numPr>
      </w:pPr>
      <w:r>
        <w:t xml:space="preserve">Then calculation of conservation score through </w:t>
      </w:r>
      <w:r w:rsidR="005F6BD2">
        <w:t xml:space="preserve">entropy, </w:t>
      </w:r>
      <w:proofErr w:type="gramStart"/>
      <w:r w:rsidR="005F6BD2">
        <w:t>variance</w:t>
      </w:r>
      <w:proofErr w:type="gramEnd"/>
      <w:r w:rsidR="005F6BD2">
        <w:t xml:space="preserve"> and sum of pairs.</w:t>
      </w:r>
    </w:p>
    <w:p w14:paraId="36B090F8" w14:textId="1C0A8044" w:rsidR="006D6984" w:rsidRDefault="006D6984" w:rsidP="006D6984">
      <w:r>
        <w:t>Q4:</w:t>
      </w:r>
    </w:p>
    <w:p w14:paraId="1EE3B466" w14:textId="497DC1D3" w:rsidR="006D6984" w:rsidRDefault="006D6984" w:rsidP="006D6984">
      <w:r>
        <w:t>Algorithm:</w:t>
      </w:r>
    </w:p>
    <w:p w14:paraId="09F6B55C" w14:textId="5096AAF2" w:rsidR="00940B90" w:rsidRDefault="00CD1035" w:rsidP="006D6984">
      <w:r>
        <w:t>Part_1:</w:t>
      </w:r>
    </w:p>
    <w:p w14:paraId="201C69C4" w14:textId="0AC27430" w:rsidR="00CD1035" w:rsidRDefault="00CD1035" w:rsidP="006D6984">
      <w:r>
        <w:t xml:space="preserve">Comparing of </w:t>
      </w:r>
      <w:r w:rsidR="000809B4">
        <w:t xml:space="preserve">conservation scores from </w:t>
      </w:r>
      <w:proofErr w:type="spellStart"/>
      <w:r w:rsidR="000809B4">
        <w:t>Clustal</w:t>
      </w:r>
      <w:proofErr w:type="spellEnd"/>
      <w:r w:rsidR="000809B4">
        <w:t xml:space="preserve"> Omega, MAFFT, MUSCLE.</w:t>
      </w:r>
    </w:p>
    <w:p w14:paraId="74D34C42" w14:textId="56044329" w:rsidR="000809B4" w:rsidRDefault="000C220F" w:rsidP="006D6984">
      <w:r>
        <w:t>Part_2:</w:t>
      </w:r>
    </w:p>
    <w:p w14:paraId="7183FD15" w14:textId="2E7A9D5C" w:rsidR="000C220F" w:rsidRDefault="000C220F" w:rsidP="006D6984">
      <w:r>
        <w:t xml:space="preserve">Computes conservation scores </w:t>
      </w:r>
      <w:r w:rsidR="00594583">
        <w:t>from</w:t>
      </w:r>
      <w:r w:rsidR="00594583">
        <w:t xml:space="preserve"> </w:t>
      </w:r>
      <w:proofErr w:type="spellStart"/>
      <w:r w:rsidR="00594583">
        <w:t>Clustal</w:t>
      </w:r>
      <w:proofErr w:type="spellEnd"/>
      <w:r w:rsidR="00594583">
        <w:t xml:space="preserve"> Omega, MAFFT, MUSCLE</w:t>
      </w:r>
      <w:r w:rsidR="000552FB">
        <w:t xml:space="preserve"> (using Q3)</w:t>
      </w:r>
      <w:r w:rsidR="00594583">
        <w:t>.</w:t>
      </w:r>
      <w:r w:rsidR="00594583">
        <w:t xml:space="preserve"> And then calls Part_1.</w:t>
      </w:r>
    </w:p>
    <w:p w14:paraId="6F4392C9" w14:textId="77777777" w:rsidR="00E04C06" w:rsidRDefault="00E04C06" w:rsidP="006D6984"/>
    <w:p w14:paraId="3B7770F5" w14:textId="47BB3A8A" w:rsidR="005F6BD2" w:rsidRDefault="005F6BD2" w:rsidP="005F6BD2">
      <w:r>
        <w:t>Code</w:t>
      </w:r>
      <w:r w:rsidR="00E04C06">
        <w:t xml:space="preserve"> for Q3 &amp; Q4</w:t>
      </w:r>
      <w:r>
        <w:t>:</w:t>
      </w:r>
    </w:p>
    <w:p w14:paraId="68827595" w14:textId="7BBBC1CB" w:rsidR="004F56B5" w:rsidRDefault="00AA41C5" w:rsidP="005F6BD2">
      <w:hyperlink r:id="rId9" w:history="1">
        <w:r w:rsidRPr="00C1757B">
          <w:rPr>
            <w:rStyle w:val="Hyperlink"/>
          </w:rPr>
          <w:t>https://drive.google.com/file/d/1meJuirxwVESFkVqcEmmIDsNoBbx5sIw6/view?usp=sharing</w:t>
        </w:r>
      </w:hyperlink>
    </w:p>
    <w:p w14:paraId="74FC1962" w14:textId="485A846B" w:rsidR="005F6BD2" w:rsidRDefault="0094003F" w:rsidP="005F6BD2">
      <w:r>
        <w:lastRenderedPageBreak/>
        <w:t>*</w:t>
      </w:r>
      <w:proofErr w:type="gramStart"/>
      <w:r>
        <w:t>code</w:t>
      </w:r>
      <w:proofErr w:type="gramEnd"/>
      <w:r>
        <w:t xml:space="preserve"> is in the above file</w:t>
      </w:r>
    </w:p>
    <w:p w14:paraId="6D2EACDD" w14:textId="7728759D" w:rsidR="006D362A" w:rsidRDefault="006D362A" w:rsidP="005F6BD2">
      <w:r>
        <w:t>Output:</w:t>
      </w:r>
    </w:p>
    <w:p w14:paraId="13C73FE6" w14:textId="53EA8863" w:rsidR="00F87B75" w:rsidRDefault="00F87B75" w:rsidP="005F6BD2">
      <w:hyperlink r:id="rId10" w:history="1">
        <w:r w:rsidRPr="00C1757B">
          <w:rPr>
            <w:rStyle w:val="Hyperlink"/>
          </w:rPr>
          <w:t>https://docs.google.com</w:t>
        </w:r>
        <w:r w:rsidRPr="00C1757B">
          <w:rPr>
            <w:rStyle w:val="Hyperlink"/>
          </w:rPr>
          <w:t>/</w:t>
        </w:r>
        <w:r w:rsidRPr="00C1757B">
          <w:rPr>
            <w:rStyle w:val="Hyperlink"/>
          </w:rPr>
          <w:t>document/d/1yyS6VeNnHioyXcg5UT1OKD7movYrJk7ItneE7Okyoe4/edit?usp=sharing</w:t>
        </w:r>
      </w:hyperlink>
    </w:p>
    <w:p w14:paraId="6130F10F" w14:textId="32C74E6A" w:rsidR="003C0D14" w:rsidRDefault="007412C2" w:rsidP="003C0D14">
      <w:r>
        <w:t>*</w:t>
      </w:r>
      <w:proofErr w:type="gramStart"/>
      <w:r>
        <w:t>output</w:t>
      </w:r>
      <w:proofErr w:type="gramEnd"/>
      <w:r w:rsidR="0094003F">
        <w:t xml:space="preserve"> is</w:t>
      </w:r>
      <w:r>
        <w:t xml:space="preserve"> in the doc above</w:t>
      </w:r>
    </w:p>
    <w:p w14:paraId="5126EE32" w14:textId="2317FD38" w:rsidR="00BB6408" w:rsidRDefault="000162B6" w:rsidP="003C0D1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B8D76" wp14:editId="29B09E85">
                <wp:simplePos x="0" y="0"/>
                <wp:positionH relativeFrom="margin">
                  <wp:align>center</wp:align>
                </wp:positionH>
                <wp:positionV relativeFrom="paragraph">
                  <wp:posOffset>118533</wp:posOffset>
                </wp:positionV>
                <wp:extent cx="615505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5D4B9C" id="Straight Connector 1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.35pt" to="484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5F350F9D" w14:textId="7E2DE5D8" w:rsidR="003C0D14" w:rsidRDefault="003C0D14" w:rsidP="00A539F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5 –</w:t>
      </w:r>
    </w:p>
    <w:p w14:paraId="7252E09F" w14:textId="0D28D7C9" w:rsidR="003C0D14" w:rsidRDefault="0085311D" w:rsidP="003C0D14">
      <w:r>
        <w:t xml:space="preserve">Manual calculation </w:t>
      </w:r>
      <w:r w:rsidR="00FD6127">
        <w:t>for Set 1 and Set 2:</w:t>
      </w:r>
    </w:p>
    <w:p w14:paraId="39F66F30" w14:textId="77777777" w:rsidR="00FD6127" w:rsidRDefault="00FD6127" w:rsidP="003C0D14"/>
    <w:p w14:paraId="645D095D" w14:textId="06CEEBE2" w:rsidR="00FD6127" w:rsidRDefault="00B5452D" w:rsidP="003C0D14">
      <w:hyperlink r:id="rId11" w:history="1">
        <w:r w:rsidRPr="00C1757B">
          <w:rPr>
            <w:rStyle w:val="Hyperlink"/>
          </w:rPr>
          <w:t>https://drive.google.com/file/d/1MNV7D4VNMnA7a7I4AemnVBiLUamcdsl7/view?usp=sharing</w:t>
        </w:r>
      </w:hyperlink>
    </w:p>
    <w:p w14:paraId="25F8BE14" w14:textId="6E4258C2" w:rsidR="00B5452D" w:rsidRDefault="00B5452D" w:rsidP="003C0D14">
      <w:r>
        <w:t>*</w:t>
      </w:r>
      <w:proofErr w:type="gramStart"/>
      <w:r w:rsidR="00B9763C">
        <w:t>above</w:t>
      </w:r>
      <w:proofErr w:type="gramEnd"/>
      <w:r w:rsidR="00B9763C">
        <w:t xml:space="preserve"> pdf file has the solution for Q5</w:t>
      </w:r>
    </w:p>
    <w:p w14:paraId="2E5A9C80" w14:textId="77BE24F0" w:rsidR="00FD6127" w:rsidRDefault="000162B6" w:rsidP="003C0D14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9BF61C" wp14:editId="50E20AD5">
                <wp:simplePos x="0" y="0"/>
                <wp:positionH relativeFrom="margin">
                  <wp:align>center</wp:align>
                </wp:positionH>
                <wp:positionV relativeFrom="paragraph">
                  <wp:posOffset>101600</wp:posOffset>
                </wp:positionV>
                <wp:extent cx="615505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EE01B9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8pt" to="484.6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7C07F8F8" w14:textId="17CC2D15" w:rsidR="003C0D14" w:rsidRDefault="003C0D14" w:rsidP="00A539F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6 –</w:t>
      </w:r>
    </w:p>
    <w:p w14:paraId="4DFD9487" w14:textId="6D497994" w:rsidR="003C0D14" w:rsidRDefault="00BA0651" w:rsidP="00BA0651">
      <w:pPr>
        <w:pStyle w:val="ListParagraph"/>
        <w:numPr>
          <w:ilvl w:val="0"/>
          <w:numId w:val="2"/>
        </w:numPr>
      </w:pPr>
      <w:r>
        <w:t xml:space="preserve">Go to </w:t>
      </w:r>
      <w:proofErr w:type="spellStart"/>
      <w:r>
        <w:t>ConSurf</w:t>
      </w:r>
      <w:proofErr w:type="spellEnd"/>
      <w:r>
        <w:t xml:space="preserve"> server</w:t>
      </w:r>
    </w:p>
    <w:p w14:paraId="02E8DEA4" w14:textId="5EB31280" w:rsidR="00BA0651" w:rsidRDefault="00FF13A5" w:rsidP="00BA0651">
      <w:pPr>
        <w:pStyle w:val="ListParagraph"/>
        <w:numPr>
          <w:ilvl w:val="0"/>
          <w:numId w:val="2"/>
        </w:numPr>
      </w:pPr>
      <w:r>
        <w:t>Select analyse Amino acids, then yes for protein structure</w:t>
      </w:r>
      <w:r w:rsidR="00A40770">
        <w:t>, then PDB ID = 1BTM</w:t>
      </w:r>
    </w:p>
    <w:p w14:paraId="38F18A2D" w14:textId="00B51974" w:rsidR="00A40770" w:rsidRDefault="00A40770" w:rsidP="00BA0651">
      <w:pPr>
        <w:pStyle w:val="ListParagraph"/>
        <w:numPr>
          <w:ilvl w:val="0"/>
          <w:numId w:val="2"/>
        </w:numPr>
      </w:pPr>
      <w:r>
        <w:t>Then ‘No’ for MSA</w:t>
      </w:r>
      <w:r w:rsidR="00D21CFE">
        <w:t>.</w:t>
      </w:r>
    </w:p>
    <w:p w14:paraId="5320D4BA" w14:textId="208701C7" w:rsidR="00D21CFE" w:rsidRDefault="00EF0E5D" w:rsidP="00BA0651">
      <w:pPr>
        <w:pStyle w:val="ListParagraph"/>
        <w:numPr>
          <w:ilvl w:val="0"/>
          <w:numId w:val="2"/>
        </w:numPr>
      </w:pPr>
      <w:r>
        <w:t>Then submit</w:t>
      </w:r>
      <w:r w:rsidR="000B5B77">
        <w:t xml:space="preserve"> (</w:t>
      </w:r>
      <w:r w:rsidR="00EA745F">
        <w:t xml:space="preserve">keep the </w:t>
      </w:r>
      <w:r w:rsidR="00532C8C">
        <w:t xml:space="preserve">suggested </w:t>
      </w:r>
      <w:r w:rsidR="00E87A8D">
        <w:t>parameters, can change to dig in more</w:t>
      </w:r>
      <w:r w:rsidR="000B5B77">
        <w:t>)</w:t>
      </w:r>
    </w:p>
    <w:p w14:paraId="3ED3088D" w14:textId="2BDE85AF" w:rsidR="00C65024" w:rsidRDefault="0022029F" w:rsidP="00C65024">
      <w:r>
        <w:t>Alignment Details:</w:t>
      </w:r>
    </w:p>
    <w:p w14:paraId="385BBB73" w14:textId="77ADA4AA" w:rsidR="0022029F" w:rsidRDefault="000162B6" w:rsidP="00B33C8A">
      <w:pPr>
        <w:pStyle w:val="ListParagraph"/>
        <w:numPr>
          <w:ilvl w:val="0"/>
          <w:numId w:val="3"/>
        </w:numPr>
      </w:pPr>
      <w:r w:rsidRPr="0039276C">
        <w:drawing>
          <wp:anchor distT="0" distB="0" distL="114300" distR="114300" simplePos="0" relativeHeight="251666432" behindDoc="0" locked="0" layoutInCell="1" allowOverlap="1" wp14:anchorId="15F65E9D" wp14:editId="5B92F875">
            <wp:simplePos x="0" y="0"/>
            <wp:positionH relativeFrom="margin">
              <wp:align>center</wp:align>
            </wp:positionH>
            <wp:positionV relativeFrom="paragraph">
              <wp:posOffset>1338580</wp:posOffset>
            </wp:positionV>
            <wp:extent cx="5731510" cy="2683510"/>
            <wp:effectExtent l="0" t="0" r="2540" b="2540"/>
            <wp:wrapTopAndBottom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52BA">
        <w:t>The average number of replacements between any two sequences in the alignment</w:t>
      </w:r>
      <w:r w:rsidR="00FB601F">
        <w:t>;</w:t>
      </w:r>
      <w:r w:rsidR="004A15E9">
        <w:br/>
      </w:r>
      <w:proofErr w:type="gramStart"/>
      <w:r w:rsidR="00CE75BB">
        <w:t>A distance of 0.01</w:t>
      </w:r>
      <w:proofErr w:type="gramEnd"/>
      <w:r w:rsidR="00CE75BB">
        <w:t xml:space="preserve"> means that on average, the expected replacement</w:t>
      </w:r>
      <w:r w:rsidR="003A5724">
        <w:t xml:space="preserve"> for every 100 positions is 1.</w:t>
      </w:r>
      <w:r w:rsidR="00F0167F">
        <w:br/>
      </w:r>
      <w:r w:rsidR="00983717">
        <w:t>Average pairwise distance: 0.99628</w:t>
      </w:r>
      <w:r w:rsidR="00983717">
        <w:br/>
        <w:t>Lower bound: 0.10971</w:t>
      </w:r>
      <w:r w:rsidR="00983717">
        <w:br/>
        <w:t>Upper bound: 1.89437</w:t>
      </w:r>
    </w:p>
    <w:sectPr w:rsidR="0022029F" w:rsidSect="0039276C"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31B57" w14:textId="77777777" w:rsidR="005A689E" w:rsidRDefault="005A689E" w:rsidP="00692125">
      <w:pPr>
        <w:spacing w:after="0" w:line="240" w:lineRule="auto"/>
      </w:pPr>
      <w:r>
        <w:separator/>
      </w:r>
    </w:p>
  </w:endnote>
  <w:endnote w:type="continuationSeparator" w:id="0">
    <w:p w14:paraId="4F3F9845" w14:textId="77777777" w:rsidR="005A689E" w:rsidRDefault="005A689E" w:rsidP="006921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978550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96B3CF4" w14:textId="2344D845" w:rsidR="00692125" w:rsidRDefault="0069212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4E5EDBB" w14:textId="77777777" w:rsidR="00692125" w:rsidRDefault="006921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54BAD" w14:textId="77777777" w:rsidR="005A689E" w:rsidRDefault="005A689E" w:rsidP="00692125">
      <w:pPr>
        <w:spacing w:after="0" w:line="240" w:lineRule="auto"/>
      </w:pPr>
      <w:r>
        <w:separator/>
      </w:r>
    </w:p>
  </w:footnote>
  <w:footnote w:type="continuationSeparator" w:id="0">
    <w:p w14:paraId="52EF41E4" w14:textId="77777777" w:rsidR="005A689E" w:rsidRDefault="005A689E" w:rsidP="00692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061F"/>
    <w:multiLevelType w:val="hybridMultilevel"/>
    <w:tmpl w:val="2A00A90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11DF7"/>
    <w:multiLevelType w:val="hybridMultilevel"/>
    <w:tmpl w:val="ABF6AE0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90216C"/>
    <w:multiLevelType w:val="hybridMultilevel"/>
    <w:tmpl w:val="C60E87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LUwt7AwMTMwMzdW0lEKTi0uzszPAykwrAUAj5u6TCwAAAA="/>
  </w:docVars>
  <w:rsids>
    <w:rsidRoot w:val="008A709A"/>
    <w:rsid w:val="000162B6"/>
    <w:rsid w:val="000209D0"/>
    <w:rsid w:val="000552FB"/>
    <w:rsid w:val="00065434"/>
    <w:rsid w:val="000809B4"/>
    <w:rsid w:val="000B4F2A"/>
    <w:rsid w:val="000B5B77"/>
    <w:rsid w:val="000C21BB"/>
    <w:rsid w:val="000C220F"/>
    <w:rsid w:val="000C6D17"/>
    <w:rsid w:val="000C7977"/>
    <w:rsid w:val="000E4F93"/>
    <w:rsid w:val="00111C32"/>
    <w:rsid w:val="001B703E"/>
    <w:rsid w:val="001C76D2"/>
    <w:rsid w:val="0020485E"/>
    <w:rsid w:val="00210945"/>
    <w:rsid w:val="0022029F"/>
    <w:rsid w:val="002458EE"/>
    <w:rsid w:val="00276ACC"/>
    <w:rsid w:val="003601BC"/>
    <w:rsid w:val="0037563E"/>
    <w:rsid w:val="003801A5"/>
    <w:rsid w:val="00391879"/>
    <w:rsid w:val="0039276C"/>
    <w:rsid w:val="003A5724"/>
    <w:rsid w:val="003B1C62"/>
    <w:rsid w:val="003C0D14"/>
    <w:rsid w:val="003F0247"/>
    <w:rsid w:val="003F728A"/>
    <w:rsid w:val="00464B89"/>
    <w:rsid w:val="00477092"/>
    <w:rsid w:val="0048699B"/>
    <w:rsid w:val="004A15E9"/>
    <w:rsid w:val="004F56B5"/>
    <w:rsid w:val="00532C8C"/>
    <w:rsid w:val="00555E31"/>
    <w:rsid w:val="00594583"/>
    <w:rsid w:val="005A591C"/>
    <w:rsid w:val="005A689E"/>
    <w:rsid w:val="005C52BA"/>
    <w:rsid w:val="005F6BD2"/>
    <w:rsid w:val="00670816"/>
    <w:rsid w:val="00692125"/>
    <w:rsid w:val="006D362A"/>
    <w:rsid w:val="006D6984"/>
    <w:rsid w:val="0072507E"/>
    <w:rsid w:val="007412C2"/>
    <w:rsid w:val="00754293"/>
    <w:rsid w:val="00762DF8"/>
    <w:rsid w:val="007A3B2A"/>
    <w:rsid w:val="00800229"/>
    <w:rsid w:val="00834E1E"/>
    <w:rsid w:val="00836B11"/>
    <w:rsid w:val="0085311D"/>
    <w:rsid w:val="00854A09"/>
    <w:rsid w:val="0086052D"/>
    <w:rsid w:val="00886C98"/>
    <w:rsid w:val="008A709A"/>
    <w:rsid w:val="00902687"/>
    <w:rsid w:val="0091725A"/>
    <w:rsid w:val="0094003F"/>
    <w:rsid w:val="00940B90"/>
    <w:rsid w:val="0097313F"/>
    <w:rsid w:val="00983717"/>
    <w:rsid w:val="009E393B"/>
    <w:rsid w:val="00A14682"/>
    <w:rsid w:val="00A40770"/>
    <w:rsid w:val="00A539FC"/>
    <w:rsid w:val="00AA0F6C"/>
    <w:rsid w:val="00AA41C5"/>
    <w:rsid w:val="00AD5C1E"/>
    <w:rsid w:val="00B26113"/>
    <w:rsid w:val="00B5452D"/>
    <w:rsid w:val="00B9763C"/>
    <w:rsid w:val="00BA0063"/>
    <w:rsid w:val="00BA0651"/>
    <w:rsid w:val="00BB3CBE"/>
    <w:rsid w:val="00BB6408"/>
    <w:rsid w:val="00BC6C5C"/>
    <w:rsid w:val="00C65024"/>
    <w:rsid w:val="00C712AF"/>
    <w:rsid w:val="00CA4FD2"/>
    <w:rsid w:val="00CD1035"/>
    <w:rsid w:val="00CE6A39"/>
    <w:rsid w:val="00CE75BB"/>
    <w:rsid w:val="00D21CFE"/>
    <w:rsid w:val="00D301DF"/>
    <w:rsid w:val="00D401D4"/>
    <w:rsid w:val="00D74B6B"/>
    <w:rsid w:val="00DB62C0"/>
    <w:rsid w:val="00DE7BB2"/>
    <w:rsid w:val="00DF40B6"/>
    <w:rsid w:val="00E04C06"/>
    <w:rsid w:val="00E05A2D"/>
    <w:rsid w:val="00E87A8D"/>
    <w:rsid w:val="00EA745F"/>
    <w:rsid w:val="00EF0E5D"/>
    <w:rsid w:val="00F0167F"/>
    <w:rsid w:val="00F1674E"/>
    <w:rsid w:val="00F36EF1"/>
    <w:rsid w:val="00F431EB"/>
    <w:rsid w:val="00F72520"/>
    <w:rsid w:val="00F87B75"/>
    <w:rsid w:val="00F9308B"/>
    <w:rsid w:val="00FB601F"/>
    <w:rsid w:val="00FD6127"/>
    <w:rsid w:val="00FE4022"/>
    <w:rsid w:val="00FE4A65"/>
    <w:rsid w:val="00FF1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20C92"/>
  <w15:chartTrackingRefBased/>
  <w15:docId w15:val="{B5C4287E-4597-4E6C-836D-F9AFA9589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9F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39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1C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1C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539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36EF1"/>
    <w:pPr>
      <w:ind w:left="720"/>
      <w:contextualSpacing/>
    </w:pPr>
  </w:style>
  <w:style w:type="paragraph" w:customStyle="1" w:styleId="msonormal0">
    <w:name w:val="msonormal"/>
    <w:basedOn w:val="Normal"/>
    <w:rsid w:val="001C76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6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6D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1B70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70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393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869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21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125"/>
  </w:style>
  <w:style w:type="paragraph" w:styleId="Footer">
    <w:name w:val="footer"/>
    <w:basedOn w:val="Normal"/>
    <w:link w:val="FooterChar"/>
    <w:uiPriority w:val="99"/>
    <w:unhideWhenUsed/>
    <w:rsid w:val="006921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1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_wY4mvc4JocC2_cGiF4zzPSb-coUq3nYSZ9Z8VN_0kY/edit?usp=sharin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MNV7D4VNMnA7a7I4AemnVBiLUamcdsl7/view?usp=sharin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document/d/1yyS6VeNnHioyXcg5UT1OKD7movYrJk7ItneE7Okyoe4/edit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meJuirxwVESFkVqcEmmIDsNoBbx5sIw6/view?usp=sha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03EA3-D87C-4173-BED4-9DB437B04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0</TotalTime>
  <Pages>3</Pages>
  <Words>395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VANKA</dc:creator>
  <cp:keywords/>
  <dc:description/>
  <cp:lastModifiedBy>ASWIN VANKA</cp:lastModifiedBy>
  <cp:revision>108</cp:revision>
  <dcterms:created xsi:type="dcterms:W3CDTF">2022-03-02T06:04:00Z</dcterms:created>
  <dcterms:modified xsi:type="dcterms:W3CDTF">2022-03-06T20:02:00Z</dcterms:modified>
</cp:coreProperties>
</file>